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6A046" w14:textId="77777777" w:rsidR="00D86F1A" w:rsidRDefault="004A2D3E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8D338E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7C5F9709" w14:textId="77777777" w:rsidR="00247C8E" w:rsidRDefault="00CA233F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 xml:space="preserve">MAHE Recognized </w:t>
      </w:r>
      <w:r w:rsidR="00247C8E">
        <w:rPr>
          <w:rFonts w:ascii="Arial Black" w:hAnsi="Arial Black" w:cs="Arial"/>
          <w:sz w:val="32"/>
          <w:szCs w:val="18"/>
        </w:rPr>
        <w:t xml:space="preserve">Research </w:t>
      </w:r>
      <w:r>
        <w:rPr>
          <w:rFonts w:ascii="Arial Black" w:hAnsi="Arial Black" w:cs="Arial"/>
          <w:sz w:val="32"/>
          <w:szCs w:val="18"/>
        </w:rPr>
        <w:t>C</w:t>
      </w:r>
      <w:r w:rsidR="00247C8E">
        <w:rPr>
          <w:rFonts w:ascii="Arial Black" w:hAnsi="Arial Black" w:cs="Arial"/>
          <w:sz w:val="32"/>
          <w:szCs w:val="18"/>
        </w:rPr>
        <w:t>entres</w:t>
      </w:r>
    </w:p>
    <w:p w14:paraId="7A322CFA" w14:textId="37C50BB9" w:rsidR="00720B3E" w:rsidRPr="009F4D38" w:rsidRDefault="00720B3E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  <w:r w:rsidR="009F4D38">
        <w:rPr>
          <w:rFonts w:ascii="Trebuchet MS" w:hAnsi="Trebuchet MS"/>
          <w:i/>
          <w:sz w:val="18"/>
        </w:rPr>
        <w:t xml:space="preserve">  </w:t>
      </w:r>
      <w:r w:rsidR="009F4D38" w:rsidRPr="009F4D38">
        <w:rPr>
          <w:rFonts w:ascii="Trebuchet MS" w:hAnsi="Trebuchet MS"/>
          <w:i/>
          <w:sz w:val="12"/>
          <w:szCs w:val="16"/>
        </w:rPr>
        <w:t>(</w:t>
      </w:r>
      <w:proofErr w:type="gramStart"/>
      <w:r w:rsidR="009F4D38" w:rsidRPr="009F4D38">
        <w:rPr>
          <w:rFonts w:ascii="Trebuchet MS" w:hAnsi="Trebuchet MS"/>
          <w:i/>
          <w:sz w:val="12"/>
          <w:szCs w:val="16"/>
        </w:rPr>
        <w:t>revised</w:t>
      </w:r>
      <w:proofErr w:type="gramEnd"/>
      <w:r w:rsidR="009F4D38" w:rsidRPr="009F4D38">
        <w:rPr>
          <w:rFonts w:ascii="Trebuchet MS" w:hAnsi="Trebuchet MS"/>
          <w:i/>
          <w:sz w:val="12"/>
          <w:szCs w:val="16"/>
        </w:rPr>
        <w:t>, version 2; Jan 2024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878"/>
        <w:gridCol w:w="1107"/>
        <w:gridCol w:w="704"/>
        <w:gridCol w:w="1945"/>
      </w:tblGrid>
      <w:tr w:rsidR="00527C72" w:rsidRPr="00BF70EA" w14:paraId="47C597C2" w14:textId="77777777" w:rsidTr="00A04834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71F464A2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5271EA19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25BBF87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14CF4D8D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7"/>
          </w:tcPr>
          <w:p w14:paraId="6FDED3D8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74F9C45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72E98D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6"/>
          </w:tcPr>
          <w:p w14:paraId="51A9A507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742CD761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14865D08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442B02F8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6"/>
            <w:vAlign w:val="center"/>
          </w:tcPr>
          <w:p w14:paraId="411DC055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D02FC45" wp14:editId="1694B5B7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20BEE5E" wp14:editId="7EC4718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2D68475C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D2595B3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01ABAFC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28273A1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519AAC46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5"/>
          </w:tcPr>
          <w:p w14:paraId="35CFE088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2E598DA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0098AC7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65ECB7D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45558C58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5"/>
          </w:tcPr>
          <w:p w14:paraId="7DF5F29E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F6991C1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996DB3E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391DE33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6"/>
          </w:tcPr>
          <w:p w14:paraId="4AA17BA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012BAD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23336397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B65AD26" w14:textId="77777777"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</w:t>
            </w:r>
            <w:proofErr w:type="spellStart"/>
            <w:r>
              <w:rPr>
                <w:rFonts w:ascii="Arial Rounded MT Bold" w:hAnsi="Arial Rounded MT Bold" w:cs="Arial"/>
                <w:sz w:val="18"/>
                <w:szCs w:val="18"/>
              </w:rPr>
              <w:t>Aadhar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Number)</w:t>
            </w:r>
          </w:p>
        </w:tc>
        <w:tc>
          <w:tcPr>
            <w:tcW w:w="5567" w:type="dxa"/>
            <w:gridSpan w:val="6"/>
          </w:tcPr>
          <w:p w14:paraId="56B03331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0A8B4F8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90C866A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580550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6"/>
          </w:tcPr>
          <w:p w14:paraId="27499CD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E13CF8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F1BB99B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208D88B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6"/>
          </w:tcPr>
          <w:p w14:paraId="70C1D5A0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72D4778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B0370BD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65AC688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2233727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2ABA19A4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40767215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3D4E6CE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6E08C5B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6196137C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55766EC3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3B840C33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5FA8880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9A7445B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10F61088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4AE4F11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4C020EB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BE0A031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7535510" w14:textId="77777777" w:rsidR="00153C42" w:rsidRPr="00BF70EA" w:rsidRDefault="00387F3F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2878" w:type="dxa"/>
            <w:gridSpan w:val="3"/>
          </w:tcPr>
          <w:p w14:paraId="52F33A5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58126C21" w14:textId="686B1A14" w:rsidR="00153C42" w:rsidRPr="00BF70EA" w:rsidRDefault="00DD58B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153C42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scholarship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(UGC </w:t>
            </w:r>
            <w:r w:rsidR="00495C2D">
              <w:rPr>
                <w:rFonts w:ascii="Arial Rounded MT Bold" w:hAnsi="Arial Rounded MT Bold" w:cs="Arial"/>
                <w:sz w:val="18"/>
                <w:szCs w:val="18"/>
              </w:rPr>
              <w:t>NET/CSIR/ICMR/ Institutional etc.)</w:t>
            </w:r>
          </w:p>
        </w:tc>
        <w:tc>
          <w:tcPr>
            <w:tcW w:w="2649" w:type="dxa"/>
            <w:gridSpan w:val="2"/>
          </w:tcPr>
          <w:p w14:paraId="55CB1B3C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5475E358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236E5803" w14:textId="77777777" w:rsidR="00B7286D" w:rsidRPr="00BF70EA" w:rsidRDefault="005B05C2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4634" w:type="dxa"/>
            <w:gridSpan w:val="4"/>
            <w:vAlign w:val="center"/>
          </w:tcPr>
          <w:p w14:paraId="5B332742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59DE30E1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499F950A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5"/>
            <w:vAlign w:val="center"/>
          </w:tcPr>
          <w:p w14:paraId="0A2573F5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7DA821ED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3C060E64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4F62E652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14:paraId="202AC962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47C762A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5CE00A0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AFACC0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271CA1C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2637C66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30C3A58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362A8F3D" w14:textId="77777777" w:rsidR="00EC018A" w:rsidRDefault="006B20DD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Research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Centre Address</w:t>
            </w:r>
          </w:p>
          <w:p w14:paraId="19C5E0AB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14:paraId="5748BADD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C3599B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F56A4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9EDA942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D831867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94BEF92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132B12C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14:paraId="083BE931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5CB0E209" w14:textId="77777777"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7"/>
          </w:tcPr>
          <w:p w14:paraId="08DC5880" w14:textId="77777777" w:rsidR="00312493" w:rsidRPr="00BF70EA" w:rsidRDefault="00D36AEF" w:rsidP="00D36AEF">
            <w:pPr>
              <w:tabs>
                <w:tab w:val="left" w:pos="2986"/>
              </w:tabs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14418AA" wp14:editId="3C731CAE">
                      <wp:simplePos x="0" y="0"/>
                      <wp:positionH relativeFrom="column">
                        <wp:posOffset>2601727</wp:posOffset>
                      </wp:positionH>
                      <wp:positionV relativeFrom="paragraph">
                        <wp:posOffset>49434</wp:posOffset>
                      </wp:positionV>
                      <wp:extent cx="361842" cy="181155"/>
                      <wp:effectExtent l="0" t="0" r="1968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842" cy="18115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23D178E7" id="Rectangle 8" o:spid="_x0000_s1026" style="position:absolute;margin-left:204.85pt;margin-top:3.9pt;width:28.5pt;height:14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72020C5" wp14:editId="1695EC14">
                      <wp:simplePos x="0" y="0"/>
                      <wp:positionH relativeFrom="column">
                        <wp:posOffset>427726</wp:posOffset>
                      </wp:positionH>
                      <wp:positionV relativeFrom="paragraph">
                        <wp:posOffset>48895</wp:posOffset>
                      </wp:positionV>
                      <wp:extent cx="379095" cy="172085"/>
                      <wp:effectExtent l="0" t="0" r="20955" b="1841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7BEC2206" id="Rectangle 4" o:spid="_x0000_s1026" style="position:absolute;margin-left:33.7pt;margin-top:3.85pt;width:29.85pt;height:13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 </w: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>Residence</w:t>
            </w:r>
          </w:p>
        </w:tc>
      </w:tr>
      <w:tr w:rsidR="00195170" w:rsidRPr="00BF70EA" w14:paraId="5BAFA1C7" w14:textId="77777777" w:rsidTr="00D36AEF">
        <w:trPr>
          <w:trHeight w:val="362"/>
        </w:trPr>
        <w:tc>
          <w:tcPr>
            <w:tcW w:w="2929" w:type="dxa"/>
            <w:tcBorders>
              <w:right w:val="single" w:sz="4" w:space="0" w:color="auto"/>
            </w:tcBorders>
            <w:vAlign w:val="center"/>
          </w:tcPr>
          <w:p w14:paraId="7D6DA33C" w14:textId="31B4FF3D" w:rsidR="00195170" w:rsidRPr="00BF70EA" w:rsidRDefault="0019517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s the candidate 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full time employe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Research Centre</w:t>
            </w:r>
          </w:p>
        </w:tc>
        <w:tc>
          <w:tcPr>
            <w:tcW w:w="3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1C3BF7" w14:textId="77777777" w:rsidR="00195170" w:rsidRPr="00BF70EA" w:rsidRDefault="00D36AEF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08E6BD3" wp14:editId="42CB25BD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53076</wp:posOffset>
                      </wp:positionV>
                      <wp:extent cx="379095" cy="172085"/>
                      <wp:effectExtent l="0" t="0" r="20955" b="1841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32C485B4" id="Rectangle 9" o:spid="_x0000_s1026" style="position:absolute;margin-left:33.45pt;margin-top:4.2pt;width:29.85pt;height:13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 Yes</w:t>
            </w:r>
          </w:p>
        </w:tc>
        <w:tc>
          <w:tcPr>
            <w:tcW w:w="3756" w:type="dxa"/>
            <w:gridSpan w:val="3"/>
            <w:tcBorders>
              <w:left w:val="nil"/>
            </w:tcBorders>
          </w:tcPr>
          <w:p w14:paraId="403566A5" w14:textId="77777777" w:rsidR="00195170" w:rsidRPr="00BF70EA" w:rsidRDefault="00D36AEF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673A452" wp14:editId="1D739D68">
                      <wp:simplePos x="0" y="0"/>
                      <wp:positionH relativeFrom="column">
                        <wp:posOffset>227701</wp:posOffset>
                      </wp:positionH>
                      <wp:positionV relativeFrom="paragraph">
                        <wp:posOffset>48260</wp:posOffset>
                      </wp:positionV>
                      <wp:extent cx="379095" cy="172085"/>
                      <wp:effectExtent l="0" t="0" r="20955" b="1841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07572677" id="Rectangle 10" o:spid="_x0000_s1026" style="position:absolute;margin-left:17.95pt;margin-top:3.8pt;width:29.85pt;height:1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No </w:t>
            </w:r>
          </w:p>
        </w:tc>
      </w:tr>
      <w:tr w:rsidR="00195170" w:rsidRPr="00BF70EA" w14:paraId="0ED7A496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BDE4753" w14:textId="77777777" w:rsidR="00195170" w:rsidRDefault="00D36AEF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</w:p>
        </w:tc>
        <w:tc>
          <w:tcPr>
            <w:tcW w:w="7512" w:type="dxa"/>
            <w:gridSpan w:val="7"/>
          </w:tcPr>
          <w:p w14:paraId="19633AE8" w14:textId="31B68D06" w:rsidR="00195170" w:rsidRPr="00BF70EA" w:rsidRDefault="00195170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  <w:tr w:rsidR="003D48B3" w:rsidRPr="00BF70EA" w14:paraId="3AD94D07" w14:textId="77777777" w:rsidTr="007F022B">
        <w:trPr>
          <w:trHeight w:val="362"/>
        </w:trPr>
        <w:tc>
          <w:tcPr>
            <w:tcW w:w="2929" w:type="dxa"/>
            <w:shd w:val="clear" w:color="auto" w:fill="auto"/>
            <w:vAlign w:val="center"/>
          </w:tcPr>
          <w:p w14:paraId="082DE74E" w14:textId="1AC23166"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 the candidate employed under funded project as JRF/SRF etc</w:t>
            </w:r>
            <w:r w:rsidR="0028034C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</w:p>
        </w:tc>
        <w:tc>
          <w:tcPr>
            <w:tcW w:w="7512" w:type="dxa"/>
            <w:gridSpan w:val="7"/>
            <w:shd w:val="clear" w:color="auto" w:fill="auto"/>
          </w:tcPr>
          <w:p w14:paraId="640F5268" w14:textId="2283243E" w:rsidR="003D48B3" w:rsidRPr="00BF70EA" w:rsidRDefault="003D48B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DF3C542" wp14:editId="1F7F1A4E">
                      <wp:simplePos x="0" y="0"/>
                      <wp:positionH relativeFrom="column">
                        <wp:posOffset>2610485</wp:posOffset>
                      </wp:positionH>
                      <wp:positionV relativeFrom="paragraph">
                        <wp:posOffset>67945</wp:posOffset>
                      </wp:positionV>
                      <wp:extent cx="379095" cy="172085"/>
                      <wp:effectExtent l="0" t="0" r="20955" b="18415"/>
                      <wp:wrapNone/>
                      <wp:docPr id="1699681128" name="Rectangle 1699681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78B5E6EB" id="Rectangle 1699681128" o:spid="_x0000_s1026" style="position:absolute;margin-left:205.55pt;margin-top:5.35pt;width:29.85pt;height:13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CA8F8FF" wp14:editId="1E6CFD06">
                      <wp:simplePos x="0" y="0"/>
                      <wp:positionH relativeFrom="column">
                        <wp:posOffset>419735</wp:posOffset>
                      </wp:positionH>
                      <wp:positionV relativeFrom="paragraph">
                        <wp:posOffset>61595</wp:posOffset>
                      </wp:positionV>
                      <wp:extent cx="379095" cy="172085"/>
                      <wp:effectExtent l="0" t="0" r="20955" b="18415"/>
                      <wp:wrapNone/>
                      <wp:docPr id="474253375" name="Rectangle 474253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3F73D0E" id="Rectangle 474253375" o:spid="_x0000_s1026" style="position:absolute;margin-left:33.05pt;margin-top:4.85pt;width:29.85pt;height:13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Yes                                                                            No  </w:t>
            </w:r>
          </w:p>
        </w:tc>
      </w:tr>
      <w:tr w:rsidR="003D48B3" w:rsidRPr="00BF70EA" w14:paraId="3B8DAEF5" w14:textId="77777777" w:rsidTr="003D48B3">
        <w:trPr>
          <w:trHeight w:val="362"/>
        </w:trPr>
        <w:tc>
          <w:tcPr>
            <w:tcW w:w="2929" w:type="dxa"/>
            <w:shd w:val="clear" w:color="auto" w:fill="auto"/>
            <w:vAlign w:val="center"/>
          </w:tcPr>
          <w:p w14:paraId="022B35BE" w14:textId="5FB6D15C"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  <w:tc>
          <w:tcPr>
            <w:tcW w:w="7512" w:type="dxa"/>
            <w:gridSpan w:val="7"/>
            <w:shd w:val="clear" w:color="auto" w:fill="auto"/>
          </w:tcPr>
          <w:p w14:paraId="4EB9736B" w14:textId="77777777" w:rsidR="003D48B3" w:rsidRPr="00195170" w:rsidRDefault="003D48B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</w:tbl>
    <w:p w14:paraId="43A0A4FB" w14:textId="77777777" w:rsidR="00387F3F" w:rsidRDefault="00387F3F">
      <w:r>
        <w:br w:type="page"/>
      </w:r>
    </w:p>
    <w:p w14:paraId="04E6193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1602"/>
        <w:gridCol w:w="993"/>
        <w:gridCol w:w="2268"/>
        <w:gridCol w:w="1127"/>
        <w:gridCol w:w="1522"/>
      </w:tblGrid>
      <w:tr w:rsidR="00FE1059" w:rsidRPr="00A04834" w14:paraId="460CCFEC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0A60FE6A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14:paraId="36081C54" w14:textId="77777777" w:rsidTr="00F4317B">
        <w:trPr>
          <w:trHeight w:val="383"/>
        </w:trPr>
        <w:tc>
          <w:tcPr>
            <w:tcW w:w="1482" w:type="dxa"/>
          </w:tcPr>
          <w:p w14:paraId="7491590A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0711B95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14:paraId="4DFFF6E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14:paraId="6FAED90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14:paraId="21C8995E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14:paraId="27B06B1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2F78CC02" w14:textId="77777777" w:rsidTr="00F4317B">
        <w:trPr>
          <w:trHeight w:val="362"/>
        </w:trPr>
        <w:tc>
          <w:tcPr>
            <w:tcW w:w="1482" w:type="dxa"/>
          </w:tcPr>
          <w:p w14:paraId="7033A25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07E8166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6DAF96B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436315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2E0FB37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2B63D1E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63491F5B" w14:textId="77777777" w:rsidTr="00F4317B">
        <w:trPr>
          <w:trHeight w:val="362"/>
        </w:trPr>
        <w:tc>
          <w:tcPr>
            <w:tcW w:w="1482" w:type="dxa"/>
          </w:tcPr>
          <w:p w14:paraId="483745F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0B82E08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36EC7AC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292FE98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2E1FD9A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16EED40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31D691E6" w14:textId="77777777" w:rsidTr="00F4317B">
        <w:trPr>
          <w:trHeight w:val="362"/>
        </w:trPr>
        <w:tc>
          <w:tcPr>
            <w:tcW w:w="1482" w:type="dxa"/>
          </w:tcPr>
          <w:p w14:paraId="0744C7D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4B35E8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203DDED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09BE0A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7706907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51E0A2E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032FB63E" w14:textId="77777777" w:rsidTr="002E615C">
        <w:trPr>
          <w:trHeight w:val="362"/>
        </w:trPr>
        <w:tc>
          <w:tcPr>
            <w:tcW w:w="1482" w:type="dxa"/>
          </w:tcPr>
          <w:p w14:paraId="0FA7E273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36A70A9A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414E91F5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E423FF0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E9BD585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4B5B288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13FC7E7C" w14:textId="77777777" w:rsidTr="00F4317B">
        <w:trPr>
          <w:trHeight w:val="362"/>
        </w:trPr>
        <w:tc>
          <w:tcPr>
            <w:tcW w:w="1482" w:type="dxa"/>
          </w:tcPr>
          <w:p w14:paraId="586F162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38B1C7C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17495C6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46AD01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0BD885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4224AC8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14:paraId="351FCB9D" w14:textId="77777777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588D05AE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14:paraId="41F1CE8E" w14:textId="77777777" w:rsidTr="000962D7">
        <w:trPr>
          <w:trHeight w:val="362"/>
        </w:trPr>
        <w:tc>
          <w:tcPr>
            <w:tcW w:w="7792" w:type="dxa"/>
            <w:gridSpan w:val="5"/>
            <w:vAlign w:val="center"/>
          </w:tcPr>
          <w:p w14:paraId="1FD312FD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649" w:type="dxa"/>
            <w:gridSpan w:val="2"/>
            <w:vAlign w:val="center"/>
          </w:tcPr>
          <w:p w14:paraId="7F8C3C4A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14:paraId="0576A0FB" w14:textId="77777777" w:rsidTr="000962D7">
        <w:trPr>
          <w:trHeight w:val="362"/>
        </w:trPr>
        <w:tc>
          <w:tcPr>
            <w:tcW w:w="10441" w:type="dxa"/>
            <w:gridSpan w:val="7"/>
            <w:vAlign w:val="center"/>
          </w:tcPr>
          <w:p w14:paraId="748DF82C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AC2482" w:rsidRPr="00A04834" w14:paraId="32125AC2" w14:textId="77777777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330A6D5D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AC2482" w:rsidRPr="00BF70EA" w14:paraId="3551C7BD" w14:textId="77777777" w:rsidTr="00933E9E">
        <w:trPr>
          <w:trHeight w:val="362"/>
        </w:trPr>
        <w:tc>
          <w:tcPr>
            <w:tcW w:w="10441" w:type="dxa"/>
            <w:gridSpan w:val="7"/>
          </w:tcPr>
          <w:p w14:paraId="05309361" w14:textId="77777777" w:rsidR="00AC2482" w:rsidRPr="00BF70EA" w:rsidRDefault="00AC1C0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research area: </w:t>
            </w:r>
          </w:p>
          <w:p w14:paraId="3392ADFB" w14:textId="77777777"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294370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0CDD94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9D51F4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5DD9A7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873B79B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A578A48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B609EE2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4BC1CD1" w14:textId="77777777"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AA5A2A" w14:textId="77777777"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D69A2" w:rsidRPr="00BF70EA" w14:paraId="0A644299" w14:textId="77777777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14:paraId="1D686645" w14:textId="77777777"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14:paraId="492818EB" w14:textId="77777777"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250BD86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E838278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630DF54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F47A05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CFA1038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04D1EAB" w14:textId="77777777"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14:paraId="399E565F" w14:textId="77777777" w:rsidR="00450F28" w:rsidRPr="00BF70EA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B159E" w:rsidRPr="00BF70EA" w14:paraId="1F1F3A0C" w14:textId="77777777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14:paraId="6ABDD5F0" w14:textId="451C3E43" w:rsidR="00CB159E" w:rsidRPr="00BF70EA" w:rsidRDefault="009F4D3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lease tick relevant category </w:t>
            </w: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14:paraId="4BF013BD" w14:textId="57B4685D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with National scholarship (UGC NET/ CSIR/ ICMR etc.) </w:t>
            </w:r>
          </w:p>
          <w:p w14:paraId="26FB78B9" w14:textId="45588ED0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employed under funded projects (JRF/ SRF </w:t>
            </w:r>
            <w:proofErr w:type="spellStart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14:paraId="686F0D4E" w14:textId="7D69FFE1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ull time PhD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for</w:t>
            </w: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andidates with institutional fellowship.</w:t>
            </w:r>
          </w:p>
          <w:p w14:paraId="3F976B4E" w14:textId="77777777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ull time PhD for Self-sponsored / Self – Financed candidates.</w:t>
            </w:r>
          </w:p>
          <w:p w14:paraId="0FC54CC7" w14:textId="271DD741" w:rsidR="00CB159E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art-time PhD for employees (Full time) of research </w:t>
            </w:r>
            <w:proofErr w:type="spellStart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</w:p>
        </w:tc>
      </w:tr>
      <w:tr w:rsidR="00AC2482" w:rsidRPr="00BF70EA" w14:paraId="7F85FFB8" w14:textId="77777777" w:rsidTr="00C25448">
        <w:trPr>
          <w:trHeight w:val="362"/>
        </w:trPr>
        <w:tc>
          <w:tcPr>
            <w:tcW w:w="10441" w:type="dxa"/>
            <w:gridSpan w:val="7"/>
            <w:tcBorders>
              <w:bottom w:val="single" w:sz="4" w:space="0" w:color="auto"/>
            </w:tcBorders>
          </w:tcPr>
          <w:p w14:paraId="435B9104" w14:textId="77777777"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AD73174" w14:textId="77777777"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1C90F14E" w14:textId="77777777"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14:paraId="4CB48081" w14:textId="77777777" w:rsidTr="00C25448">
        <w:trPr>
          <w:trHeight w:val="362"/>
        </w:trPr>
        <w:tc>
          <w:tcPr>
            <w:tcW w:w="1044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B0337F" w14:textId="77777777"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14:paraId="78121928" w14:textId="77777777" w:rsidTr="00C25448">
        <w:trPr>
          <w:trHeight w:val="362"/>
        </w:trPr>
        <w:tc>
          <w:tcPr>
            <w:tcW w:w="10441" w:type="dxa"/>
            <w:gridSpan w:val="7"/>
            <w:tcBorders>
              <w:top w:val="nil"/>
              <w:bottom w:val="single" w:sz="4" w:space="0" w:color="auto"/>
            </w:tcBorders>
          </w:tcPr>
          <w:p w14:paraId="43B2A7E2" w14:textId="77777777"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7DF6CD5" w14:textId="77777777"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15EF828" w14:textId="77777777"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362C2AB" w14:textId="77777777"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7ED2CD12" w14:textId="77777777"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695C09D7" w14:textId="77777777" w:rsidR="00387F3F" w:rsidRDefault="00387F3F"/>
    <w:p w14:paraId="0AF2761E" w14:textId="77777777" w:rsidR="00387F3F" w:rsidRDefault="00387F3F">
      <w:r>
        <w:br w:type="page"/>
      </w:r>
    </w:p>
    <w:tbl>
      <w:tblPr>
        <w:tblStyle w:val="TableGrid"/>
        <w:tblW w:w="10626" w:type="dxa"/>
        <w:tblInd w:w="-185" w:type="dxa"/>
        <w:tblLook w:val="04A0" w:firstRow="1" w:lastRow="0" w:firstColumn="1" w:lastColumn="0" w:noHBand="0" w:noVBand="1"/>
      </w:tblPr>
      <w:tblGrid>
        <w:gridCol w:w="185"/>
        <w:gridCol w:w="705"/>
        <w:gridCol w:w="4100"/>
        <w:gridCol w:w="1753"/>
        <w:gridCol w:w="1925"/>
        <w:gridCol w:w="1958"/>
      </w:tblGrid>
      <w:tr w:rsidR="000C1B91" w:rsidRPr="00A04834" w14:paraId="23458D66" w14:textId="77777777" w:rsidTr="00D04A3E">
        <w:trPr>
          <w:trHeight w:val="362"/>
        </w:trPr>
        <w:tc>
          <w:tcPr>
            <w:tcW w:w="10626" w:type="dxa"/>
            <w:gridSpan w:val="6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12AA1DCA" w14:textId="77777777"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0C1B91" w:rsidRPr="00BF70EA" w14:paraId="5DC6A1C5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E4E52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0C1B91" w:rsidRPr="00BF70EA" w14:paraId="29946622" w14:textId="77777777" w:rsidTr="00D04A3E">
        <w:trPr>
          <w:trHeight w:val="362"/>
        </w:trPr>
        <w:tc>
          <w:tcPr>
            <w:tcW w:w="10626" w:type="dxa"/>
            <w:gridSpan w:val="6"/>
          </w:tcPr>
          <w:p w14:paraId="2838E42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14:paraId="0324BE9D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D1EFD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68E70E8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3D65E50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3B14CA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14:paraId="3CC00F4E" w14:textId="77777777" w:rsidTr="00D04A3E">
        <w:trPr>
          <w:trHeight w:val="362"/>
        </w:trPr>
        <w:tc>
          <w:tcPr>
            <w:tcW w:w="10626" w:type="dxa"/>
            <w:gridSpan w:val="6"/>
          </w:tcPr>
          <w:p w14:paraId="41ED040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14:paraId="45196760" w14:textId="77777777" w:rsidTr="00D04A3E">
        <w:trPr>
          <w:trHeight w:val="362"/>
        </w:trPr>
        <w:tc>
          <w:tcPr>
            <w:tcW w:w="10626" w:type="dxa"/>
            <w:gridSpan w:val="6"/>
          </w:tcPr>
          <w:p w14:paraId="2F17F4DC" w14:textId="7366FD1F" w:rsidR="000C1B91" w:rsidRPr="00BF70EA" w:rsidRDefault="00AF64F4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HE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/</w:t>
            </w:r>
            <w:proofErr w:type="spellStart"/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guideship</w:t>
            </w:r>
            <w:proofErr w:type="spellEnd"/>
            <w:r w:rsidR="000C1B91">
              <w:rPr>
                <w:rFonts w:ascii="Arial Rounded MT Bold" w:hAnsi="Arial Rounded MT Bold" w:cs="Arial"/>
                <w:sz w:val="18"/>
                <w:szCs w:val="18"/>
              </w:rPr>
              <w:t xml:space="preserve"> number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 (Mandatory):</w:t>
            </w:r>
          </w:p>
        </w:tc>
      </w:tr>
      <w:tr w:rsidR="000C1B91" w:rsidRPr="00BF70EA" w14:paraId="59708EF9" w14:textId="77777777" w:rsidTr="00D04A3E">
        <w:trPr>
          <w:trHeight w:val="362"/>
        </w:trPr>
        <w:tc>
          <w:tcPr>
            <w:tcW w:w="10626" w:type="dxa"/>
            <w:gridSpan w:val="6"/>
            <w:vAlign w:val="center"/>
          </w:tcPr>
          <w:p w14:paraId="7A9FA457" w14:textId="77777777" w:rsidR="000C1B91" w:rsidRPr="00BF70EA" w:rsidRDefault="000C1B91" w:rsidP="00A2274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0C1B91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0C1B91" w:rsidRPr="00BF70EA" w14:paraId="6EEF45C8" w14:textId="77777777" w:rsidTr="00D04A3E">
        <w:trPr>
          <w:trHeight w:val="362"/>
        </w:trPr>
        <w:tc>
          <w:tcPr>
            <w:tcW w:w="890" w:type="dxa"/>
            <w:gridSpan w:val="2"/>
          </w:tcPr>
          <w:p w14:paraId="4E29B98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31C040EC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37876A63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61092AD5" w14:textId="77777777"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37BD2989" w14:textId="77777777"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14:paraId="29A4935B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C5501C4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4319CA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E52EA5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DF5C0C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7F0BD8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770AB5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29B5C853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DD2EFD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04712B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1A5147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50F4F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3DB90E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486AF0DE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9A7459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124D27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CAB3D0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05123E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11D30A61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95330BB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781685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A8D062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F33097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3FF3CF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0BFFF10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841F09F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4B8E53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43F616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E896DA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93FD4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2B41A769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0A8DD08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9345C0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8BBC73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6D5A1C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CAD311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079C34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0C02F61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7E6539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A226A6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559C0D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F490CB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6058D42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A45BC8F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05F892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C1D506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A2FC0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6AA803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C322BC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E08D759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43A37E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87FE9E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E3CC08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BB28F5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97A894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3BC6B1C9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09F37D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72E52C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72A790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372E2F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357A93C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CF2522B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7473DE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31F5BC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510C15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ED66E7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4850B5F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50447E1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046377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0CB8B7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BB1C13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D4D962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71D92069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2F12377B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8E74492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B3E7B8B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716498D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D10A00F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72603BE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31BD487E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592D66D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D38E678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AEE5F62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5CE31FB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51697B17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70E7F9D1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E67B78C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BF929A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0BF1965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E3E26F6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523A2F76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6A40562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D6F6D3F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6BEF24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660CF3A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AFACA9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F5CBE1B" w14:textId="77777777" w:rsidTr="00D04A3E">
        <w:trPr>
          <w:trHeight w:val="362"/>
        </w:trPr>
        <w:tc>
          <w:tcPr>
            <w:tcW w:w="10626" w:type="dxa"/>
            <w:gridSpan w:val="6"/>
            <w:tcBorders>
              <w:bottom w:val="single" w:sz="4" w:space="0" w:color="auto"/>
            </w:tcBorders>
          </w:tcPr>
          <w:p w14:paraId="1D3B9557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1DCEB6C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3404647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33D50CE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PhD degree in the proposed field of research.</w:t>
            </w:r>
          </w:p>
        </w:tc>
      </w:tr>
      <w:tr w:rsidR="000C1B91" w:rsidRPr="00BF70EA" w14:paraId="11FD1C72" w14:textId="77777777" w:rsidTr="00D04A3E">
        <w:trPr>
          <w:trHeight w:val="362"/>
        </w:trPr>
        <w:tc>
          <w:tcPr>
            <w:tcW w:w="10626" w:type="dxa"/>
            <w:gridSpan w:val="6"/>
            <w:tcBorders>
              <w:bottom w:val="nil"/>
            </w:tcBorders>
          </w:tcPr>
          <w:p w14:paraId="73F5D085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384D7FCB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02C63CB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14:paraId="6DE11528" w14:textId="77777777" w:rsidTr="00D04A3E">
        <w:trPr>
          <w:trHeight w:val="80"/>
        </w:trPr>
        <w:tc>
          <w:tcPr>
            <w:tcW w:w="10626" w:type="dxa"/>
            <w:gridSpan w:val="6"/>
            <w:tcBorders>
              <w:top w:val="nil"/>
            </w:tcBorders>
          </w:tcPr>
          <w:p w14:paraId="3638EFA5" w14:textId="77777777" w:rsidR="000C1B91" w:rsidRDefault="000C1B91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04A3E"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</w:t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414E698E" w14:textId="77777777" w:rsidR="00D04A3E" w:rsidRPr="00D04A3E" w:rsidRDefault="00827426" w:rsidP="00D04A3E">
            <w:pPr>
              <w:ind w:left="525" w:hanging="525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D04A3E"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7834338A" w14:textId="77777777" w:rsidR="00827426" w:rsidRPr="00827426" w:rsidRDefault="00D04A3E" w:rsidP="00D04A3E">
            <w:pPr>
              <w:ind w:left="525" w:hanging="525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14:paraId="05AA35DD" w14:textId="77777777" w:rsidR="00827426" w:rsidRPr="00DD63BC" w:rsidRDefault="00827426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C1B91" w:rsidRPr="00A04834" w14:paraId="5DB07BA1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14:paraId="6EF5905F" w14:textId="77777777"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0C1B91" w:rsidRPr="00BF70EA" w14:paraId="162BB45C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5683B7B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0C1B91" w:rsidRPr="00BF70EA" w14:paraId="5C81512C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25B2EED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14:paraId="5076EF1B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6813DF1F" w14:textId="77777777" w:rsidR="000C1B91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5D6395C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D977B70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7DBFAE8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14:paraId="4EC41B57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77673E0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14:paraId="0FAC9643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5459AF72" w14:textId="44A4E2A3" w:rsidR="000C1B91" w:rsidRPr="00BF70EA" w:rsidRDefault="00AF64F4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HE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/</w:t>
            </w:r>
            <w:proofErr w:type="spellStart"/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guideship</w:t>
            </w:r>
            <w:proofErr w:type="spellEnd"/>
            <w:r w:rsidR="000C1B91">
              <w:rPr>
                <w:rFonts w:ascii="Arial Rounded MT Bold" w:hAnsi="Arial Rounded MT Bold" w:cs="Arial"/>
                <w:sz w:val="18"/>
                <w:szCs w:val="18"/>
              </w:rPr>
              <w:t xml:space="preserve"> number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 (Mandatory):</w:t>
            </w:r>
          </w:p>
        </w:tc>
      </w:tr>
      <w:tr w:rsidR="000C1B91" w:rsidRPr="00BF70EA" w14:paraId="77603FB7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bottom"/>
          </w:tcPr>
          <w:p w14:paraId="6B0D46C1" w14:textId="77777777" w:rsidR="000C1B91" w:rsidRPr="00BF70EA" w:rsidRDefault="000C1B91" w:rsidP="000C1B9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0C1B91" w:rsidRPr="00BF70EA" w14:paraId="6E8D0AB1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</w:tcPr>
          <w:p w14:paraId="42793502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3EF36C5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1B90EF13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223063BA" w14:textId="77777777"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356E9669" w14:textId="77777777"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14:paraId="38F75771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33E00C42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542FF7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64E661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8B0857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6FCBD4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B27E266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3E2586E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D6727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95B059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3F3600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AB7E06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27B15C4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42531E2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1F761E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A729FC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A6746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6FF7D6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F170C10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46FEB3E7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4488B8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E1C6B2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34816E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FA384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A31DEFE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236920F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28E37E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5031C2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35B63A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0AB79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23F37D4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2644868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DE98AC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37D2AA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3D99A3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DFDF22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941DBBF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E4D977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1B83C5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3F0CC5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7DB4E6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35B1B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1A1376DA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2E97F9B1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752C3D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D2F959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58BED6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41F267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E96F267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7C357F1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C11B51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E5CBC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6AF948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8E1195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484ED97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FDE4FA7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EA2ABC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1A50A1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3803C6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99998B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61A50D83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3A9B816A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AC084E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6B7004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593BCA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FBA1AD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116C2C0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14043F2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1F73F2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53E139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982FEB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173C34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08EB569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6139F852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7F840F4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9E08371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151F65B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PhD degree in the proposed field of research.</w:t>
            </w:r>
          </w:p>
        </w:tc>
      </w:tr>
      <w:tr w:rsidR="000C1B91" w:rsidRPr="00BF70EA" w14:paraId="3EE54181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2DD26E5D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CE0AAF1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520AD27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439F7D4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14:paraId="1AA9CC70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7C0EC242" w14:textId="77777777" w:rsidR="000C1B91" w:rsidRDefault="000C1B91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5D3F5A5B" w14:textId="77777777" w:rsidR="00D04A3E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</w:p>
          <w:p w14:paraId="627A42FA" w14:textId="77777777" w:rsidR="00D04A3E" w:rsidRPr="00F04DEF" w:rsidRDefault="00D04A3E" w:rsidP="00D04A3E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07685C92" w14:textId="77777777" w:rsidR="00C065E5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14:paraId="49B40828" w14:textId="77777777" w:rsidR="00C065E5" w:rsidRPr="00C065E5" w:rsidRDefault="00C065E5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</w:tc>
      </w:tr>
    </w:tbl>
    <w:p w14:paraId="7F14995C" w14:textId="77777777" w:rsidR="000C1B91" w:rsidRDefault="000C1B91"/>
    <w:p w14:paraId="544C52DC" w14:textId="77777777" w:rsidR="00D04A3E" w:rsidRDefault="00D04A3E"/>
    <w:p w14:paraId="0F13A641" w14:textId="77777777" w:rsidR="00D04A3E" w:rsidRDefault="00D04A3E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0441"/>
      </w:tblGrid>
      <w:tr w:rsidR="00D14489" w:rsidRPr="00A04834" w14:paraId="7A37B8AB" w14:textId="77777777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14:paraId="7FDDC767" w14:textId="77777777"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/</w:t>
            </w:r>
            <w:r w:rsidR="00372C2F">
              <w:rPr>
                <w:rFonts w:ascii="Arial Black" w:hAnsi="Arial Black" w:cs="Arial"/>
                <w:sz w:val="24"/>
                <w:szCs w:val="24"/>
              </w:rPr>
              <w:t>L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ab</w:t>
            </w:r>
          </w:p>
        </w:tc>
      </w:tr>
      <w:tr w:rsidR="00D14489" w:rsidRPr="00BF70EA" w14:paraId="5A6C0808" w14:textId="77777777" w:rsidTr="002B02DF">
        <w:trPr>
          <w:trHeight w:val="362"/>
        </w:trPr>
        <w:tc>
          <w:tcPr>
            <w:tcW w:w="10441" w:type="dxa"/>
            <w:vAlign w:val="center"/>
          </w:tcPr>
          <w:p w14:paraId="46B47ADF" w14:textId="77777777"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4DA9581" w14:textId="77777777" w:rsidR="000030F6" w:rsidRPr="00BF70EA" w:rsidRDefault="000030F6" w:rsidP="00AC1C03">
            <w:pPr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______________________Institute has adequate facilities for conducting the research </w:t>
            </w:r>
            <w:r w:rsidR="00186760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14:paraId="20A63D32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24867E02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the guidance of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569CDA35" w14:textId="77777777"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1451AAC0" w14:textId="77777777" w:rsidTr="00D2316E">
        <w:trPr>
          <w:trHeight w:val="362"/>
        </w:trPr>
        <w:tc>
          <w:tcPr>
            <w:tcW w:w="10441" w:type="dxa"/>
          </w:tcPr>
          <w:p w14:paraId="7D7D0081" w14:textId="77777777"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</w:t>
            </w:r>
          </w:p>
          <w:p w14:paraId="3F8960C1" w14:textId="77777777"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</w:t>
            </w:r>
            <w:proofErr w:type="spellEnd"/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cademy of Higher Education.</w:t>
            </w:r>
          </w:p>
        </w:tc>
      </w:tr>
      <w:tr w:rsidR="00D14489" w:rsidRPr="00BF70EA" w14:paraId="109C2659" w14:textId="77777777" w:rsidTr="00114D0C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14:paraId="1C104B0A" w14:textId="77777777"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381B7675" w14:textId="77777777" w:rsidR="00D14489" w:rsidRPr="00BF70EA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14489" w:rsidRPr="00BF70EA" w14:paraId="7C3A81E7" w14:textId="77777777" w:rsidTr="00114D0C">
        <w:trPr>
          <w:trHeight w:val="362"/>
        </w:trPr>
        <w:tc>
          <w:tcPr>
            <w:tcW w:w="10441" w:type="dxa"/>
            <w:tcBorders>
              <w:left w:val="nil"/>
              <w:right w:val="nil"/>
            </w:tcBorders>
            <w:vAlign w:val="center"/>
          </w:tcPr>
          <w:p w14:paraId="5177CE84" w14:textId="77777777"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14:paraId="08C45194" w14:textId="77777777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14:paraId="6B9686F5" w14:textId="77777777"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14:paraId="6DD19C0D" w14:textId="77777777" w:rsidTr="00925D06">
        <w:trPr>
          <w:trHeight w:val="362"/>
        </w:trPr>
        <w:tc>
          <w:tcPr>
            <w:tcW w:w="10441" w:type="dxa"/>
            <w:vAlign w:val="center"/>
          </w:tcPr>
          <w:p w14:paraId="6E7A55E2" w14:textId="77777777"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63DA501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65EFF266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e has adequate facilities for conducting the research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14:paraId="4133277E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627EF0F3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the guidance of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3AEE94DC" w14:textId="77777777"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14:paraId="610E912E" w14:textId="77777777" w:rsidTr="00925D06">
        <w:trPr>
          <w:trHeight w:val="362"/>
        </w:trPr>
        <w:tc>
          <w:tcPr>
            <w:tcW w:w="10441" w:type="dxa"/>
            <w:vAlign w:val="center"/>
          </w:tcPr>
          <w:p w14:paraId="1D5CA0A7" w14:textId="77777777"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14:paraId="058BD8F3" w14:textId="77777777"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cademy of Higher Education.</w:t>
            </w:r>
          </w:p>
        </w:tc>
      </w:tr>
      <w:tr w:rsidR="00D2316E" w:rsidRPr="00BF70EA" w14:paraId="5158D400" w14:textId="77777777" w:rsidTr="00925D06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14:paraId="06E486AE" w14:textId="77777777" w:rsidR="00D2316E" w:rsidRPr="00F33299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Date:</w:t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Name:</w:t>
            </w:r>
          </w:p>
          <w:p w14:paraId="080F6315" w14:textId="77777777" w:rsidR="00D2316E" w:rsidRPr="00BF70EA" w:rsidRDefault="00825400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Institution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 xml:space="preserve"> Seal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Signature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14:paraId="57C9E6C1" w14:textId="77777777"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14:paraId="77A66362" w14:textId="77777777"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14:paraId="453FAEAC" w14:textId="77777777"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14:paraId="371CD0EE" w14:textId="77777777"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14:paraId="68D352E9" w14:textId="77777777"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14:paraId="0E20B4A0" w14:textId="77777777" w:rsidR="000D6B67" w:rsidRPr="003F1D05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854C0C" w:rsidRPr="00D129E8" w14:paraId="5B105B3B" w14:textId="77777777" w:rsidTr="00D129E8">
        <w:tc>
          <w:tcPr>
            <w:tcW w:w="9628" w:type="dxa"/>
            <w:gridSpan w:val="2"/>
            <w:shd w:val="clear" w:color="auto" w:fill="FBE4D5" w:themeFill="accent2" w:themeFillTint="33"/>
          </w:tcPr>
          <w:p w14:paraId="17BE1AE5" w14:textId="77777777" w:rsidR="00854C0C" w:rsidRPr="00D129E8" w:rsidRDefault="000D6B67" w:rsidP="00D129E8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 xml:space="preserve">PASSPORT </w:t>
            </w:r>
            <w:r w:rsidR="00B61154" w:rsidRPr="00D129E8">
              <w:rPr>
                <w:rFonts w:ascii="Arial Black" w:hAnsi="Arial Black" w:cs="Arial"/>
                <w:sz w:val="24"/>
                <w:szCs w:val="24"/>
              </w:rPr>
              <w:t xml:space="preserve">and VISA </w:t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>DETAILS</w:t>
            </w:r>
          </w:p>
          <w:p w14:paraId="731A8294" w14:textId="77777777" w:rsidR="00B61154" w:rsidRPr="005E4BB4" w:rsidRDefault="00B61154" w:rsidP="00D129E8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(for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f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oreign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s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>tudents only)</w:t>
            </w:r>
          </w:p>
        </w:tc>
      </w:tr>
      <w:tr w:rsidR="00B61154" w14:paraId="21C0D50D" w14:textId="77777777" w:rsidTr="00925D06">
        <w:tc>
          <w:tcPr>
            <w:tcW w:w="9628" w:type="dxa"/>
            <w:gridSpan w:val="2"/>
          </w:tcPr>
          <w:p w14:paraId="1D88BCD4" w14:textId="77777777"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61154" w14:paraId="4D2EBF06" w14:textId="77777777" w:rsidTr="00A17EE7">
        <w:tc>
          <w:tcPr>
            <w:tcW w:w="2972" w:type="dxa"/>
            <w:vAlign w:val="center"/>
          </w:tcPr>
          <w:p w14:paraId="7DBA2ADC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14:paraId="6A0B43A3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5C451B17" w14:textId="77777777" w:rsidTr="00A17EE7">
        <w:tc>
          <w:tcPr>
            <w:tcW w:w="2972" w:type="dxa"/>
            <w:vAlign w:val="center"/>
          </w:tcPr>
          <w:p w14:paraId="156317D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1596FBC3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66BC1B92" w14:textId="77777777" w:rsidTr="00A17EE7">
        <w:tc>
          <w:tcPr>
            <w:tcW w:w="2972" w:type="dxa"/>
            <w:vAlign w:val="center"/>
          </w:tcPr>
          <w:p w14:paraId="622D247C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78DD8ECC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0EE1AC96" w14:textId="77777777" w:rsidTr="00A17EE7">
        <w:tc>
          <w:tcPr>
            <w:tcW w:w="2972" w:type="dxa"/>
            <w:vAlign w:val="center"/>
          </w:tcPr>
          <w:p w14:paraId="597AACC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5243D225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5322A0B5" w14:textId="77777777" w:rsidTr="00A17EE7">
        <w:tc>
          <w:tcPr>
            <w:tcW w:w="2972" w:type="dxa"/>
            <w:vAlign w:val="center"/>
          </w:tcPr>
          <w:p w14:paraId="02A6B37D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50407057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21052A54" w14:textId="77777777" w:rsidTr="00E75E98">
        <w:tc>
          <w:tcPr>
            <w:tcW w:w="9628" w:type="dxa"/>
            <w:gridSpan w:val="2"/>
          </w:tcPr>
          <w:p w14:paraId="727C2E32" w14:textId="77777777"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61154" w14:paraId="51FF2028" w14:textId="77777777" w:rsidTr="00B61154">
        <w:tc>
          <w:tcPr>
            <w:tcW w:w="2972" w:type="dxa"/>
          </w:tcPr>
          <w:p w14:paraId="5E359D39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14:paraId="49DD8333" w14:textId="77777777"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184133A3" w14:textId="77777777" w:rsidTr="00B61154">
        <w:tc>
          <w:tcPr>
            <w:tcW w:w="2972" w:type="dxa"/>
          </w:tcPr>
          <w:p w14:paraId="43817633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58A049EF" w14:textId="77777777"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2C9A94AB" w14:textId="77777777" w:rsidTr="00B61154">
        <w:tc>
          <w:tcPr>
            <w:tcW w:w="2972" w:type="dxa"/>
          </w:tcPr>
          <w:p w14:paraId="1866B794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379D678E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37889809" w14:textId="77777777" w:rsidTr="00B61154">
        <w:tc>
          <w:tcPr>
            <w:tcW w:w="2972" w:type="dxa"/>
          </w:tcPr>
          <w:p w14:paraId="4146350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3D6DC76E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4C8EDFE1" w14:textId="77777777" w:rsidTr="00B61154">
        <w:tc>
          <w:tcPr>
            <w:tcW w:w="2972" w:type="dxa"/>
          </w:tcPr>
          <w:p w14:paraId="0E3D5947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6296C19F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202FA2E4" w14:textId="77777777" w:rsidR="008D338E" w:rsidRDefault="008D338E"/>
    <w:p w14:paraId="5E88CABC" w14:textId="77777777" w:rsidR="008D338E" w:rsidRDefault="008D338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29"/>
        <w:gridCol w:w="795"/>
        <w:gridCol w:w="705"/>
        <w:gridCol w:w="999"/>
      </w:tblGrid>
      <w:tr w:rsidR="000C1B91" w:rsidRPr="00C83F49" w14:paraId="7F1A9937" w14:textId="77777777" w:rsidTr="00D04A3E">
        <w:trPr>
          <w:trHeight w:val="314"/>
        </w:trPr>
        <w:tc>
          <w:tcPr>
            <w:tcW w:w="9628" w:type="dxa"/>
            <w:gridSpan w:val="4"/>
            <w:shd w:val="clear" w:color="auto" w:fill="FBE4D5" w:themeFill="accent2" w:themeFillTint="33"/>
          </w:tcPr>
          <w:p w14:paraId="40D67A32" w14:textId="77777777" w:rsidR="000C1B91" w:rsidRPr="00C83F49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lastRenderedPageBreak/>
              <w:t>INSTRUCTIONS</w:t>
            </w:r>
          </w:p>
        </w:tc>
      </w:tr>
      <w:tr w:rsidR="000C1B91" w:rsidRPr="00C83F49" w14:paraId="409AC228" w14:textId="77777777" w:rsidTr="00A2274A">
        <w:tc>
          <w:tcPr>
            <w:tcW w:w="9628" w:type="dxa"/>
            <w:gridSpan w:val="4"/>
          </w:tcPr>
          <w:p w14:paraId="1A0D9FBC" w14:textId="77777777" w:rsidR="007F022B" w:rsidRDefault="007F022B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14:paraId="3A74D701" w14:textId="66EEC671" w:rsidR="000C1B91" w:rsidRDefault="000C1B9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The PhD Admission Application duly filled must be submitted to the </w:t>
            </w:r>
            <w:r w:rsidR="003D48B3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Ph</w:t>
            </w:r>
            <w:r w:rsidR="005479E1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D</w:t>
            </w:r>
            <w:r w:rsidR="003D48B3"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</w:t>
            </w: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Coordinator of the respective institution along with the following enclosures:</w:t>
            </w:r>
          </w:p>
          <w:p w14:paraId="17C9C053" w14:textId="77777777" w:rsidR="005479E1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14:paraId="75DFBC8A" w14:textId="146C1F56" w:rsidR="005479E1" w:rsidRPr="00F30D3D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Common documents</w:t>
            </w:r>
            <w:r w:rsidR="00AF64F4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( applicable to all applicants)</w:t>
            </w:r>
          </w:p>
          <w:p w14:paraId="2F691D4D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y of the Bachelor’s and Post Graduate degree certificate.</w:t>
            </w:r>
          </w:p>
          <w:p w14:paraId="6E95E7F0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ies of the mark’s cards of Bachelor’s and Post Graduate degree</w:t>
            </w:r>
          </w:p>
          <w:p w14:paraId="07EFE1A5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Valid photo identity document (</w:t>
            </w:r>
            <w:proofErr w:type="spellStart"/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adhaar</w:t>
            </w:r>
            <w:proofErr w:type="spellEnd"/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14:paraId="392FDE5B" w14:textId="30E5D10E" w:rsidR="00585D5B" w:rsidRPr="00AF64F4" w:rsidRDefault="00CB7E44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  <w:lang w:val="en-IN"/>
              </w:rPr>
              <w:t>Affidavit and Newspaper notification details for change of name (if any)</w:t>
            </w:r>
          </w:p>
          <w:p w14:paraId="7B91D0F0" w14:textId="24EF5B11" w:rsidR="00AF64F4" w:rsidRPr="007F022B" w:rsidRDefault="00AF64F4" w:rsidP="00AF64F4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Letter from the research </w:t>
            </w:r>
            <w:proofErr w:type="spellStart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onfirming that the certificates and documents are verified and are genuine</w:t>
            </w:r>
          </w:p>
          <w:p w14:paraId="5EA4C624" w14:textId="77777777" w:rsidR="005479E1" w:rsidRDefault="005479E1" w:rsidP="005479E1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39D73DC9" w14:textId="14BF0B61" w:rsidR="005479E1" w:rsidRPr="007F022B" w:rsidRDefault="005479E1" w:rsidP="005479E1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    </w:t>
            </w:r>
            <w:r w:rsidRPr="007F022B">
              <w:rPr>
                <w:rFonts w:ascii="Arial Rounded MT Bold" w:hAnsi="Arial Rounded MT Bold" w:cstheme="minorHAnsi"/>
                <w:b/>
                <w:bCs/>
                <w:w w:val="105"/>
                <w:sz w:val="18"/>
                <w:szCs w:val="20"/>
              </w:rPr>
              <w:t>Specific documents</w:t>
            </w:r>
          </w:p>
          <w:p w14:paraId="7CB0D7D5" w14:textId="6F1D5820" w:rsidR="005479E1" w:rsidRPr="002A1530" w:rsidRDefault="005479E1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 w:rsidR="00495C2D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  <w:p w14:paraId="3D964DA5" w14:textId="6AE283A4" w:rsidR="005479E1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3849BF38" w14:textId="05D0ABCF" w:rsidR="002A1530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ssued by (UGC NET/ CSIR/ ICMR etc</w:t>
            </w:r>
            <w:r w:rsidR="00495C2D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14:paraId="15829CC0" w14:textId="67309B17" w:rsidR="00495C2D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="Arial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interview result details certified by 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 xml:space="preserve">Head of the </w:t>
            </w:r>
            <w:r w:rsidR="00495C2D">
              <w:rPr>
                <w:rFonts w:ascii="Arial Rounded MT Bold" w:hAnsi="Arial Rounded MT Bold" w:cs="Arial"/>
                <w:sz w:val="16"/>
                <w:szCs w:val="18"/>
              </w:rPr>
              <w:t>r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 xml:space="preserve">esearch </w:t>
            </w:r>
            <w:proofErr w:type="spellStart"/>
            <w:r w:rsidR="00495C2D">
              <w:rPr>
                <w:rFonts w:ascii="Arial Rounded MT Bold" w:hAnsi="Arial Rounded MT Bold" w:cs="Arial"/>
                <w:sz w:val="16"/>
                <w:szCs w:val="18"/>
              </w:rPr>
              <w:t>c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>entre</w:t>
            </w:r>
            <w:proofErr w:type="spellEnd"/>
            <w:r w:rsidR="005C4EAA">
              <w:rPr>
                <w:rFonts w:ascii="Arial Rounded MT Bold" w:hAnsi="Arial Rounded MT Bold" w:cs="Arial"/>
                <w:sz w:val="16"/>
                <w:szCs w:val="18"/>
              </w:rPr>
              <w:t>.</w:t>
            </w:r>
          </w:p>
          <w:p w14:paraId="79A6BD4F" w14:textId="77777777" w:rsidR="00644A38" w:rsidRDefault="00644A38" w:rsidP="00644A38">
            <w:pPr>
              <w:pStyle w:val="BodyText"/>
              <w:spacing w:before="0" w:after="40"/>
              <w:ind w:left="1440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2F640B80" w14:textId="53697F22" w:rsidR="002A1530" w:rsidRPr="00DD58B1" w:rsidRDefault="002A1530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PhD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 candidat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employed under funded projects (JRF/ SRF </w:t>
            </w:r>
            <w:proofErr w:type="spellStart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tc</w:t>
            </w:r>
            <w:proofErr w:type="spellEnd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)</w:t>
            </w:r>
          </w:p>
          <w:p w14:paraId="10D97D3E" w14:textId="77777777" w:rsidR="00644A38" w:rsidRDefault="002A1530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2DF5B323" w14:textId="33E22905"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Copy of the </w:t>
            </w:r>
            <w:r w:rsid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g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rant sanctioned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.</w:t>
            </w:r>
          </w:p>
          <w:p w14:paraId="3F85EA47" w14:textId="1CDA8A1F"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JRF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/SRF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proofErr w:type="spellStart"/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appointment 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</w:t>
            </w:r>
          </w:p>
          <w:p w14:paraId="56D5EAB5" w14:textId="1DB43DDB" w:rsidR="00644A38" w:rsidRDefault="00372C2F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National eligibility test results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f any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</w:t>
            </w:r>
            <w:r w:rsidR="00644A38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.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  <w:r w:rsidR="00644A38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</w:p>
          <w:p w14:paraId="5A3D0C31" w14:textId="230C1601" w:rsidR="00644A38" w:rsidRDefault="00644A38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4338ADF4" w14:textId="77777777" w:rsidR="00644A38" w:rsidRDefault="00644A38" w:rsidP="00644A38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546167A2" w14:textId="0F216AC9" w:rsidR="00644A38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 PhD</w:t>
            </w:r>
            <w:r w:rsidR="009F4D38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candidates </w:t>
            </w:r>
            <w:r w:rsidR="00644A38" w:rsidRPr="002649DE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with institutional fellowship</w:t>
            </w:r>
            <w:r w:rsid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2E3BE50E" w14:textId="1D4EAA85" w:rsidR="00644A38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111E0B66" w14:textId="4E536207" w:rsidR="00644A38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ellowship award letter issued by the research </w:t>
            </w:r>
            <w:proofErr w:type="spellStart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 w:rsid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0C055E39" w14:textId="544D622D" w:rsidR="007F022B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14:paraId="307526A6" w14:textId="6A716380" w:rsidR="007F022B" w:rsidRDefault="007F022B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487B5490" w14:textId="77777777" w:rsidR="007F022B" w:rsidRDefault="007F022B" w:rsidP="007F022B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43707618" w14:textId="545BAFAA" w:rsidR="007F022B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PhD for 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elf-spon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ored / Self – Financed candidates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</w:p>
          <w:p w14:paraId="6AB6DDF3" w14:textId="77777777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5331952E" w14:textId="78E3A35D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14:paraId="2A62B482" w14:textId="77777777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7CB42ECF" w14:textId="77777777" w:rsidR="007F022B" w:rsidRPr="007F022B" w:rsidRDefault="007F022B" w:rsidP="005C4EAA">
            <w:pPr>
              <w:pStyle w:val="BodyText"/>
              <w:spacing w:before="0" w:after="40"/>
              <w:ind w:left="1304" w:hanging="679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</w:p>
          <w:p w14:paraId="06D1AD2E" w14:textId="0078AA34" w:rsidR="000A7E4E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art-time PhD for 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mploye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(Full time)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of research </w:t>
            </w:r>
            <w:proofErr w:type="spellStart"/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entres</w:t>
            </w:r>
            <w:proofErr w:type="spellEnd"/>
          </w:p>
          <w:p w14:paraId="324BAE37" w14:textId="6CABDB31" w:rsidR="000A7E4E" w:rsidRPr="000A7E4E" w:rsidRDefault="00AF64F4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Conduct/ Character certificate issued by the research </w:t>
            </w:r>
            <w:proofErr w:type="spellStart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58465624" w14:textId="77777777" w:rsidR="000A7E4E" w:rsidRPr="000A7E4E" w:rsidRDefault="005C4EAA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0A7E4E">
              <w:rPr>
                <w:rFonts w:ascii="Arial Rounded MT Bold" w:hAnsi="Arial Rounded MT Bold" w:cs="Arial"/>
                <w:sz w:val="16"/>
                <w:szCs w:val="18"/>
              </w:rPr>
              <w:t xml:space="preserve">A </w:t>
            </w:r>
            <w:r w:rsidR="00951EE7" w:rsidRPr="000A7E4E">
              <w:rPr>
                <w:rFonts w:ascii="Arial Rounded MT Bold" w:hAnsi="Arial Rounded MT Bold" w:cs="Arial"/>
                <w:sz w:val="16"/>
                <w:szCs w:val="18"/>
              </w:rPr>
              <w:t>letter of employment from the Head of the Research Centre</w:t>
            </w:r>
          </w:p>
          <w:p w14:paraId="7D9A0BCA" w14:textId="691EA900" w:rsidR="00951EE7" w:rsidRPr="000A7E4E" w:rsidRDefault="00951EE7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6E05F3CC" w14:textId="77777777" w:rsidR="00644A38" w:rsidRPr="00194107" w:rsidRDefault="00644A38" w:rsidP="005C4EAA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</w:p>
          <w:p w14:paraId="65F2EA14" w14:textId="2499C129" w:rsidR="000C1B91" w:rsidRPr="00194107" w:rsidRDefault="00AF64F4" w:rsidP="005C4EAA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Note: </w:t>
            </w:r>
            <w:r w:rsidR="000C1B91" w:rsidRPr="00194107">
              <w:rPr>
                <w:rFonts w:ascii="Arial Rounded MT Bold" w:hAnsi="Arial Rounded MT Bold" w:cs="Arial"/>
                <w:sz w:val="16"/>
                <w:szCs w:val="18"/>
              </w:rPr>
              <w:t>Use separate co-guide declaration sheet if more than one co-guide has been allotted to the candidate</w:t>
            </w:r>
          </w:p>
          <w:p w14:paraId="4749B981" w14:textId="64844337" w:rsidR="000C1B91" w:rsidRDefault="00A7497B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  <w:r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            </w:t>
            </w:r>
            <w:r w:rsidR="00372C2F" w:rsidRPr="00194107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Research Centres are also required to email the scanned copy of original documents </w:t>
            </w:r>
            <w:r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to CDS. </w:t>
            </w:r>
          </w:p>
          <w:p w14:paraId="725E6E6A" w14:textId="77777777" w:rsidR="00194107" w:rsidRPr="00194107" w:rsidRDefault="00194107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</w:p>
          <w:p w14:paraId="2BBECF92" w14:textId="77777777" w:rsidR="000C1B91" w:rsidRPr="009F609A" w:rsidRDefault="003C63A1" w:rsidP="00A2274A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0C1B91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14:paraId="522DDFA4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44E97AFB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14:paraId="4C1FD84F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14:paraId="7CBA2277" w14:textId="77777777" w:rsidR="000C1B91" w:rsidRPr="00CF6E60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proofErr w:type="spellStart"/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</w:t>
            </w:r>
            <w:proofErr w:type="spellEnd"/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14:paraId="0BC93249" w14:textId="77777777" w:rsidR="000C1B91" w:rsidRPr="0086628A" w:rsidRDefault="000C1B91" w:rsidP="00A2274A">
            <w:pPr>
              <w:rPr>
                <w:rFonts w:eastAsia="Times New Roman" w:cstheme="minorHAnsi"/>
                <w:b/>
                <w:w w:val="105"/>
                <w:sz w:val="14"/>
                <w:lang w:val="en-US"/>
              </w:rPr>
            </w:pPr>
          </w:p>
        </w:tc>
      </w:tr>
      <w:tr w:rsidR="008D338E" w:rsidRPr="008D338E" w14:paraId="7641325C" w14:textId="77777777" w:rsidTr="00F569BD">
        <w:tc>
          <w:tcPr>
            <w:tcW w:w="9628" w:type="dxa"/>
            <w:gridSpan w:val="4"/>
            <w:hideMark/>
          </w:tcPr>
          <w:p w14:paraId="0C1755BF" w14:textId="4F95C860" w:rsidR="008D338E" w:rsidRPr="008D338E" w:rsidRDefault="00A7497B" w:rsidP="008D338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0"/>
                <w:szCs w:val="20"/>
              </w:rPr>
              <w:t>Verification by Research centre</w:t>
            </w:r>
          </w:p>
        </w:tc>
      </w:tr>
      <w:tr w:rsidR="00161C2E" w:rsidRPr="008D338E" w14:paraId="4793174B" w14:textId="77777777" w:rsidTr="00CB159E">
        <w:tc>
          <w:tcPr>
            <w:tcW w:w="7129" w:type="dxa"/>
          </w:tcPr>
          <w:p w14:paraId="75A0AAF3" w14:textId="77777777" w:rsidR="00161C2E" w:rsidRPr="008D338E" w:rsidRDefault="00161C2E" w:rsidP="00715E17">
            <w:pP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Documents </w:t>
            </w:r>
            <w: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>Screened</w:t>
            </w: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 Status: </w:t>
            </w:r>
          </w:p>
        </w:tc>
        <w:tc>
          <w:tcPr>
            <w:tcW w:w="795" w:type="dxa"/>
          </w:tcPr>
          <w:p w14:paraId="2FCB3459" w14:textId="77777777"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YES</w:t>
            </w:r>
          </w:p>
        </w:tc>
        <w:tc>
          <w:tcPr>
            <w:tcW w:w="705" w:type="dxa"/>
          </w:tcPr>
          <w:p w14:paraId="21A40EC7" w14:textId="76CB3CF0"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A</w:t>
            </w:r>
          </w:p>
        </w:tc>
        <w:tc>
          <w:tcPr>
            <w:tcW w:w="999" w:type="dxa"/>
          </w:tcPr>
          <w:p w14:paraId="2DD7B6F8" w14:textId="5D5F6D2C"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Remarks</w:t>
            </w:r>
          </w:p>
        </w:tc>
      </w:tr>
      <w:tr w:rsidR="00161C2E" w:rsidRPr="008D338E" w14:paraId="32801050" w14:textId="77777777" w:rsidTr="00CB159E">
        <w:tc>
          <w:tcPr>
            <w:tcW w:w="7129" w:type="dxa"/>
          </w:tcPr>
          <w:p w14:paraId="70F171DC" w14:textId="4CDFFCF6"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y of t</w:t>
            </w:r>
            <w:r w:rsidR="00A7497B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he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14:paraId="79A9E80C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0638208E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245955E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A2EDB88" w14:textId="77777777" w:rsidTr="00CB159E">
        <w:tc>
          <w:tcPr>
            <w:tcW w:w="7129" w:type="dxa"/>
          </w:tcPr>
          <w:p w14:paraId="68FF1E31" w14:textId="4C71ADC0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sted copy of the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14:paraId="1E361B3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1CBFBA0B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2510B65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7C32111" w14:textId="77777777" w:rsidTr="00CB159E">
        <w:tc>
          <w:tcPr>
            <w:tcW w:w="7129" w:type="dxa"/>
          </w:tcPr>
          <w:p w14:paraId="75FEACBE" w14:textId="47B40356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lastRenderedPageBreak/>
              <w:t xml:space="preserve">Attested copies of the mark’s cards 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of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</w:t>
            </w:r>
          </w:p>
        </w:tc>
        <w:tc>
          <w:tcPr>
            <w:tcW w:w="795" w:type="dxa"/>
          </w:tcPr>
          <w:p w14:paraId="4635F381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1ECB66B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C3065E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705C416" w14:textId="77777777" w:rsidTr="00CB159E">
        <w:tc>
          <w:tcPr>
            <w:tcW w:w="7129" w:type="dxa"/>
          </w:tcPr>
          <w:p w14:paraId="49E92B91" w14:textId="51A95B4A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ies of th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 mark’s cards of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</w:t>
            </w:r>
          </w:p>
        </w:tc>
        <w:tc>
          <w:tcPr>
            <w:tcW w:w="795" w:type="dxa"/>
          </w:tcPr>
          <w:p w14:paraId="11393BFC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BBEF20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7573129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A551FEC" w14:textId="77777777" w:rsidTr="00CB159E">
        <w:tc>
          <w:tcPr>
            <w:tcW w:w="7129" w:type="dxa"/>
          </w:tcPr>
          <w:p w14:paraId="43D87FA3" w14:textId="77777777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Valid photo identity document (</w:t>
            </w:r>
            <w:proofErr w:type="spellStart"/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adhaar</w:t>
            </w:r>
            <w:proofErr w:type="spellEnd"/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795" w:type="dxa"/>
          </w:tcPr>
          <w:p w14:paraId="63A570B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CE2413F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EEDF82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3949F57" w14:textId="77777777" w:rsidTr="00CB159E">
        <w:tc>
          <w:tcPr>
            <w:tcW w:w="7129" w:type="dxa"/>
          </w:tcPr>
          <w:p w14:paraId="6375A87A" w14:textId="22908A54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Affidavit and Newspaper notification details for change of name (if any)</w:t>
            </w:r>
          </w:p>
        </w:tc>
        <w:tc>
          <w:tcPr>
            <w:tcW w:w="795" w:type="dxa"/>
          </w:tcPr>
          <w:p w14:paraId="33CD3360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238C8A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776CC9E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8F07390" w14:textId="77777777" w:rsidTr="00CB159E">
        <w:trPr>
          <w:trHeight w:val="151"/>
        </w:trPr>
        <w:tc>
          <w:tcPr>
            <w:tcW w:w="7129" w:type="dxa"/>
          </w:tcPr>
          <w:p w14:paraId="20BFC489" w14:textId="77777777" w:rsidR="00A7497B" w:rsidRPr="007F022B" w:rsidRDefault="00A7497B" w:rsidP="00A7497B">
            <w:pPr>
              <w:pStyle w:val="BodyText"/>
              <w:spacing w:before="0" w:after="40"/>
              <w:ind w:left="265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Letter from the research </w:t>
            </w:r>
            <w:proofErr w:type="spellStart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onfirming that the certificates and documents are verified and are genuine</w:t>
            </w:r>
          </w:p>
          <w:p w14:paraId="03C5C6CF" w14:textId="0DD7958A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</w:p>
        </w:tc>
        <w:tc>
          <w:tcPr>
            <w:tcW w:w="795" w:type="dxa"/>
          </w:tcPr>
          <w:p w14:paraId="5568A626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ABAED6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0333E7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7B7157A" w14:textId="77777777" w:rsidTr="00CB159E">
        <w:tc>
          <w:tcPr>
            <w:tcW w:w="7129" w:type="dxa"/>
          </w:tcPr>
          <w:p w14:paraId="06351E80" w14:textId="3AA820A1"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</w:tc>
        <w:tc>
          <w:tcPr>
            <w:tcW w:w="795" w:type="dxa"/>
          </w:tcPr>
          <w:p w14:paraId="3EDFBCE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85E26A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EFCEA5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C1846A4" w14:textId="77777777" w:rsidTr="00CB159E">
        <w:tc>
          <w:tcPr>
            <w:tcW w:w="7129" w:type="dxa"/>
          </w:tcPr>
          <w:p w14:paraId="2B8E195B" w14:textId="7A592941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056F7AD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0C79E10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2507822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8E9379D" w14:textId="77777777" w:rsidTr="00CB159E">
        <w:tc>
          <w:tcPr>
            <w:tcW w:w="7129" w:type="dxa"/>
          </w:tcPr>
          <w:p w14:paraId="75180A5F" w14:textId="3899AB9B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 issued by (UGC NET/ CSIR/ ICMR etc.)</w:t>
            </w:r>
          </w:p>
        </w:tc>
        <w:tc>
          <w:tcPr>
            <w:tcW w:w="795" w:type="dxa"/>
          </w:tcPr>
          <w:p w14:paraId="3652D559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2CF947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7F90F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9BBCC86" w14:textId="77777777" w:rsidTr="00CB159E">
        <w:trPr>
          <w:trHeight w:val="141"/>
        </w:trPr>
        <w:tc>
          <w:tcPr>
            <w:tcW w:w="7129" w:type="dxa"/>
          </w:tcPr>
          <w:p w14:paraId="76073A61" w14:textId="4BAC2A4B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="Arial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interview result details certified by </w:t>
            </w:r>
            <w:r w:rsidRPr="00354C60">
              <w:rPr>
                <w:rFonts w:ascii="Arial Rounded MT Bold" w:hAnsi="Arial Rounded MT Bold" w:cs="Arial"/>
                <w:sz w:val="16"/>
                <w:szCs w:val="18"/>
              </w:rPr>
              <w:t xml:space="preserve">Head of the research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8"/>
              </w:rPr>
              <w:t>centre</w:t>
            </w:r>
            <w:proofErr w:type="spellEnd"/>
          </w:p>
        </w:tc>
        <w:tc>
          <w:tcPr>
            <w:tcW w:w="795" w:type="dxa"/>
          </w:tcPr>
          <w:p w14:paraId="0E578BDC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F9D2AB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B7BDC35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E1A485C" w14:textId="77777777" w:rsidTr="00CB159E">
        <w:trPr>
          <w:trHeight w:val="39"/>
        </w:trPr>
        <w:tc>
          <w:tcPr>
            <w:tcW w:w="7129" w:type="dxa"/>
          </w:tcPr>
          <w:p w14:paraId="17DE65F8" w14:textId="47474DAE"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49FAA1C0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F1C279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6282B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DAF1BBE" w14:textId="77777777" w:rsidTr="00CB159E">
        <w:trPr>
          <w:trHeight w:val="359"/>
        </w:trPr>
        <w:tc>
          <w:tcPr>
            <w:tcW w:w="7129" w:type="dxa"/>
          </w:tcPr>
          <w:p w14:paraId="3A841238" w14:textId="75F17265"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or candidates </w:t>
            </w: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employed under funded projects (JRF/ SRF </w:t>
            </w:r>
            <w:proofErr w:type="spellStart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tc</w:t>
            </w:r>
            <w:proofErr w:type="spellEnd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795" w:type="dxa"/>
          </w:tcPr>
          <w:p w14:paraId="77BBBC0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829D9B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8916A7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DCF6BC5" w14:textId="77777777" w:rsidTr="00CB159E">
        <w:trPr>
          <w:trHeight w:val="220"/>
        </w:trPr>
        <w:tc>
          <w:tcPr>
            <w:tcW w:w="7129" w:type="dxa"/>
          </w:tcPr>
          <w:p w14:paraId="4D4A6F70" w14:textId="16C846CE" w:rsidR="00A7497B" w:rsidRPr="00354C60" w:rsidRDefault="00A7497B" w:rsidP="00A7497B">
            <w:pPr>
              <w:pStyle w:val="BodyText"/>
              <w:spacing w:before="0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   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3BA1EE5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E411A21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294495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54090D3A" w14:textId="77777777" w:rsidTr="00CB159E">
        <w:trPr>
          <w:trHeight w:val="282"/>
        </w:trPr>
        <w:tc>
          <w:tcPr>
            <w:tcW w:w="7129" w:type="dxa"/>
          </w:tcPr>
          <w:p w14:paraId="2893B2A9" w14:textId="2678A2B3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py of the grant sanctioned letter.</w:t>
            </w:r>
          </w:p>
        </w:tc>
        <w:tc>
          <w:tcPr>
            <w:tcW w:w="795" w:type="dxa"/>
          </w:tcPr>
          <w:p w14:paraId="4539B2D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18DE95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C3CD01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D8B72C4" w14:textId="77777777" w:rsidTr="00CB159E">
        <w:trPr>
          <w:trHeight w:val="271"/>
        </w:trPr>
        <w:tc>
          <w:tcPr>
            <w:tcW w:w="7129" w:type="dxa"/>
          </w:tcPr>
          <w:p w14:paraId="1C85966B" w14:textId="2C6E81DC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JRF/SRF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etc</w:t>
            </w:r>
            <w:proofErr w:type="spellEnd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 appointment letter</w:t>
            </w:r>
          </w:p>
        </w:tc>
        <w:tc>
          <w:tcPr>
            <w:tcW w:w="795" w:type="dxa"/>
          </w:tcPr>
          <w:p w14:paraId="4BE8563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B4089E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5F6F11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B5E7764" w14:textId="77777777" w:rsidTr="00CB159E">
        <w:trPr>
          <w:trHeight w:val="276"/>
        </w:trPr>
        <w:tc>
          <w:tcPr>
            <w:tcW w:w="7129" w:type="dxa"/>
          </w:tcPr>
          <w:p w14:paraId="1EA3F695" w14:textId="5C08C148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13377A3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58396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D9F828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34E04BD" w14:textId="77777777" w:rsidTr="00CB159E">
        <w:trPr>
          <w:trHeight w:val="359"/>
        </w:trPr>
        <w:tc>
          <w:tcPr>
            <w:tcW w:w="7129" w:type="dxa"/>
          </w:tcPr>
          <w:p w14:paraId="67AFB77C" w14:textId="0A0EEB00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PhD eligibility test (Entrance and Interview) result details certified by the Head of the research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entres</w:t>
            </w:r>
            <w:proofErr w:type="spellEnd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14:paraId="5B1F0D40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14C3E1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4F7037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5CEC5149" w14:textId="77777777" w:rsidTr="00CB159E">
        <w:trPr>
          <w:trHeight w:val="39"/>
        </w:trPr>
        <w:tc>
          <w:tcPr>
            <w:tcW w:w="7129" w:type="dxa"/>
          </w:tcPr>
          <w:p w14:paraId="41C83C3D" w14:textId="622A6DA9"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39BBBF8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2AEC5C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5E63E2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0A64DF5" w14:textId="77777777" w:rsidTr="00CB159E">
        <w:trPr>
          <w:trHeight w:val="174"/>
        </w:trPr>
        <w:tc>
          <w:tcPr>
            <w:tcW w:w="7129" w:type="dxa"/>
          </w:tcPr>
          <w:p w14:paraId="001351D8" w14:textId="3434024D" w:rsidR="00A7497B" w:rsidRPr="00354C60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for candidates </w:t>
            </w:r>
            <w:r w:rsidRPr="00354C6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with institutional fellowship.</w:t>
            </w:r>
          </w:p>
        </w:tc>
        <w:tc>
          <w:tcPr>
            <w:tcW w:w="795" w:type="dxa"/>
          </w:tcPr>
          <w:p w14:paraId="00376B0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9113DF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583E99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7C3EC3C" w14:textId="77777777" w:rsidTr="00CB159E">
        <w:trPr>
          <w:trHeight w:val="174"/>
        </w:trPr>
        <w:tc>
          <w:tcPr>
            <w:tcW w:w="7129" w:type="dxa"/>
          </w:tcPr>
          <w:p w14:paraId="5A153082" w14:textId="0A9F1ADE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79F2E26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5E5BC2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96FF9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CB14FD7" w14:textId="77777777" w:rsidTr="00CB159E">
        <w:trPr>
          <w:trHeight w:val="174"/>
        </w:trPr>
        <w:tc>
          <w:tcPr>
            <w:tcW w:w="7129" w:type="dxa"/>
          </w:tcPr>
          <w:p w14:paraId="14B7B015" w14:textId="315B2A6E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Fellowship award letter issued by the research centres</w:t>
            </w:r>
          </w:p>
        </w:tc>
        <w:tc>
          <w:tcPr>
            <w:tcW w:w="795" w:type="dxa"/>
          </w:tcPr>
          <w:p w14:paraId="65EADA5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DC704B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70D84E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9C982F9" w14:textId="77777777" w:rsidTr="00CB159E">
        <w:trPr>
          <w:trHeight w:val="174"/>
        </w:trPr>
        <w:tc>
          <w:tcPr>
            <w:tcW w:w="7129" w:type="dxa"/>
          </w:tcPr>
          <w:p w14:paraId="69E828B3" w14:textId="48EF8F6B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0A6E5491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5AEEF1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316B92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34BAEE6" w14:textId="77777777" w:rsidTr="00CB159E">
        <w:trPr>
          <w:trHeight w:val="174"/>
        </w:trPr>
        <w:tc>
          <w:tcPr>
            <w:tcW w:w="7129" w:type="dxa"/>
          </w:tcPr>
          <w:p w14:paraId="5E4DB1F6" w14:textId="01F37F6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65B1009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713D2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D4320B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E79A13B" w14:textId="77777777" w:rsidTr="00CB159E">
        <w:trPr>
          <w:trHeight w:val="174"/>
        </w:trPr>
        <w:tc>
          <w:tcPr>
            <w:tcW w:w="7129" w:type="dxa"/>
          </w:tcPr>
          <w:p w14:paraId="7726B155" w14:textId="77777777" w:rsidR="00A7497B" w:rsidRPr="00354C60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226DFEB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0D0AD0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8AF8D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C0A5DF7" w14:textId="77777777" w:rsidTr="00CB159E">
        <w:trPr>
          <w:trHeight w:val="174"/>
        </w:trPr>
        <w:tc>
          <w:tcPr>
            <w:tcW w:w="7129" w:type="dxa"/>
          </w:tcPr>
          <w:p w14:paraId="0B76CE3B" w14:textId="2593400F" w:rsidR="00A7497B" w:rsidRPr="00457BCD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elf-spon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ored / Self – Financed candidates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.</w:t>
            </w:r>
          </w:p>
          <w:p w14:paraId="5EC19519" w14:textId="569F0511" w:rsidR="00A7497B" w:rsidRPr="00354C60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4381B6C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24DB54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A312FF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4D3139D" w14:textId="77777777" w:rsidTr="00CB159E">
        <w:trPr>
          <w:trHeight w:val="174"/>
        </w:trPr>
        <w:tc>
          <w:tcPr>
            <w:tcW w:w="7129" w:type="dxa"/>
          </w:tcPr>
          <w:p w14:paraId="6BAC8309" w14:textId="588BA5AD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</w:t>
            </w:r>
          </w:p>
        </w:tc>
        <w:tc>
          <w:tcPr>
            <w:tcW w:w="795" w:type="dxa"/>
          </w:tcPr>
          <w:p w14:paraId="542BD44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307C545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2CBC09D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E0AF496" w14:textId="77777777" w:rsidTr="00CB159E">
        <w:trPr>
          <w:trHeight w:val="174"/>
        </w:trPr>
        <w:tc>
          <w:tcPr>
            <w:tcW w:w="7129" w:type="dxa"/>
          </w:tcPr>
          <w:p w14:paraId="131CBA63" w14:textId="47E73D44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502735F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0B4E21F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F78F2E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17A72CBB" w14:textId="77777777" w:rsidTr="00CB159E">
        <w:trPr>
          <w:trHeight w:val="174"/>
        </w:trPr>
        <w:tc>
          <w:tcPr>
            <w:tcW w:w="7129" w:type="dxa"/>
          </w:tcPr>
          <w:p w14:paraId="42D57320" w14:textId="7E3E7A06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11AE6A8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B39264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A7DD02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54B9422" w14:textId="77777777" w:rsidTr="00CB159E">
        <w:trPr>
          <w:trHeight w:val="174"/>
        </w:trPr>
        <w:tc>
          <w:tcPr>
            <w:tcW w:w="7129" w:type="dxa"/>
          </w:tcPr>
          <w:p w14:paraId="3C71F02A" w14:textId="7777777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7A174E6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B28A8B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1DDCE9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BAF4776" w14:textId="77777777" w:rsidTr="00CB159E">
        <w:trPr>
          <w:trHeight w:val="174"/>
        </w:trPr>
        <w:tc>
          <w:tcPr>
            <w:tcW w:w="7129" w:type="dxa"/>
          </w:tcPr>
          <w:p w14:paraId="25D79998" w14:textId="4415F859" w:rsidR="00A7497B" w:rsidRPr="00457BCD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P</w:t>
            </w:r>
            <w:r w:rsidR="00CB159E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art-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mployees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( full time)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of research centres</w:t>
            </w:r>
          </w:p>
        </w:tc>
        <w:tc>
          <w:tcPr>
            <w:tcW w:w="795" w:type="dxa"/>
          </w:tcPr>
          <w:p w14:paraId="5B2C14A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520A8C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F8966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C213DF6" w14:textId="77777777" w:rsidTr="00CB159E">
        <w:trPr>
          <w:trHeight w:val="174"/>
        </w:trPr>
        <w:tc>
          <w:tcPr>
            <w:tcW w:w="7129" w:type="dxa"/>
          </w:tcPr>
          <w:p w14:paraId="320704E1" w14:textId="3701AAC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>rom the research centre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14:paraId="5253020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582B6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2A0C13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D84AFB4" w14:textId="77777777" w:rsidTr="00CB159E">
        <w:trPr>
          <w:trHeight w:val="174"/>
        </w:trPr>
        <w:tc>
          <w:tcPr>
            <w:tcW w:w="7129" w:type="dxa"/>
          </w:tcPr>
          <w:p w14:paraId="02B2C48A" w14:textId="3530BF3A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A letter of employment from the Head of the Research Centre</w:t>
            </w:r>
          </w:p>
        </w:tc>
        <w:tc>
          <w:tcPr>
            <w:tcW w:w="795" w:type="dxa"/>
          </w:tcPr>
          <w:p w14:paraId="1F2A89B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3DF147E9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C6082B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E43A3B7" w14:textId="77777777" w:rsidTr="00CB159E">
        <w:trPr>
          <w:trHeight w:val="174"/>
        </w:trPr>
        <w:tc>
          <w:tcPr>
            <w:tcW w:w="7129" w:type="dxa"/>
          </w:tcPr>
          <w:p w14:paraId="493F0179" w14:textId="71ED1095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1128517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C9A87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D5057C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1E524703" w14:textId="77777777" w:rsidTr="00CB159E">
        <w:trPr>
          <w:trHeight w:val="174"/>
        </w:trPr>
        <w:tc>
          <w:tcPr>
            <w:tcW w:w="7129" w:type="dxa"/>
          </w:tcPr>
          <w:p w14:paraId="46487A70" w14:textId="77777777" w:rsidR="00A7497B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  <w:p w14:paraId="771A60F4" w14:textId="6FDA5EEA" w:rsidR="005434F4" w:rsidRDefault="005434F4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Documents Verified   </w:t>
            </w:r>
          </w:p>
          <w:p w14:paraId="07616E53" w14:textId="354D71FA" w:rsidR="005434F4" w:rsidRPr="00457BCD" w:rsidRDefault="005434F4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3FD220BF" w14:textId="2840AD0B"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705" w:type="dxa"/>
          </w:tcPr>
          <w:p w14:paraId="7B3F1ADF" w14:textId="2BE136E1"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o</w:t>
            </w:r>
          </w:p>
        </w:tc>
        <w:tc>
          <w:tcPr>
            <w:tcW w:w="999" w:type="dxa"/>
          </w:tcPr>
          <w:p w14:paraId="3EF6D4E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5434F4" w:rsidRPr="008D338E" w14:paraId="49AD0693" w14:textId="77777777" w:rsidTr="005E384A">
        <w:trPr>
          <w:trHeight w:val="174"/>
        </w:trPr>
        <w:tc>
          <w:tcPr>
            <w:tcW w:w="7129" w:type="dxa"/>
          </w:tcPr>
          <w:p w14:paraId="1230FB8B" w14:textId="54675A08" w:rsidR="005434F4" w:rsidRDefault="005434F4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Signature of PhD coordinator             </w:t>
            </w:r>
          </w:p>
        </w:tc>
        <w:tc>
          <w:tcPr>
            <w:tcW w:w="2499" w:type="dxa"/>
            <w:gridSpan w:val="3"/>
          </w:tcPr>
          <w:p w14:paraId="321AD012" w14:textId="234EB9FC" w:rsidR="005434F4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 xml:space="preserve">Date: </w:t>
            </w:r>
            <w:bookmarkStart w:id="0" w:name="_GoBack"/>
            <w:bookmarkEnd w:id="0"/>
          </w:p>
        </w:tc>
      </w:tr>
    </w:tbl>
    <w:p w14:paraId="6EED3479" w14:textId="2481F456" w:rsidR="000C1B91" w:rsidRDefault="000C1B91" w:rsidP="00D04A3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CB159E" w:rsidRPr="00DE5819" w14:paraId="425C836F" w14:textId="77777777" w:rsidTr="00865B2F">
        <w:tc>
          <w:tcPr>
            <w:tcW w:w="9628" w:type="dxa"/>
            <w:gridSpan w:val="3"/>
            <w:hideMark/>
          </w:tcPr>
          <w:p w14:paraId="3C988614" w14:textId="77777777" w:rsidR="00CB159E" w:rsidRPr="00DE5819" w:rsidRDefault="00CB159E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CDS 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CB159E" w14:paraId="692E9D31" w14:textId="77777777" w:rsidTr="00865B2F">
        <w:trPr>
          <w:trHeight w:val="530"/>
        </w:trPr>
        <w:tc>
          <w:tcPr>
            <w:tcW w:w="9628" w:type="dxa"/>
            <w:gridSpan w:val="3"/>
          </w:tcPr>
          <w:p w14:paraId="722B0ED1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14:paraId="78E44B6D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159E" w14:paraId="68F6CC34" w14:textId="77777777" w:rsidTr="00865B2F">
        <w:trPr>
          <w:trHeight w:val="530"/>
        </w:trPr>
        <w:tc>
          <w:tcPr>
            <w:tcW w:w="9628" w:type="dxa"/>
            <w:gridSpan w:val="3"/>
          </w:tcPr>
          <w:p w14:paraId="3C513FBC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14:paraId="1406EE75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159E" w14:paraId="681E0CC3" w14:textId="77777777" w:rsidTr="00865B2F">
        <w:tc>
          <w:tcPr>
            <w:tcW w:w="7441" w:type="dxa"/>
          </w:tcPr>
          <w:p w14:paraId="5F04CE97" w14:textId="77777777" w:rsidR="00CB159E" w:rsidRPr="00CC4AF3" w:rsidRDefault="00CB159E" w:rsidP="00865B2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56765FAE" w14:textId="77777777" w:rsidR="00CB159E" w:rsidRDefault="00CB159E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14:paraId="16417479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14:paraId="73CAD2A0" w14:textId="77777777" w:rsidTr="00865B2F">
        <w:tc>
          <w:tcPr>
            <w:tcW w:w="9628" w:type="dxa"/>
            <w:gridSpan w:val="3"/>
          </w:tcPr>
          <w:p w14:paraId="502102ED" w14:textId="60CFFC2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Number of candidates under:         Guide -                                   Co-guide- </w:t>
            </w:r>
          </w:p>
          <w:p w14:paraId="63DC87A1" w14:textId="4A984F24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14:paraId="1E4C0FD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707A714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2BA1A885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CB159E" w14:paraId="48AB2ABF" w14:textId="77777777" w:rsidTr="00865B2F">
        <w:tc>
          <w:tcPr>
            <w:tcW w:w="9628" w:type="dxa"/>
            <w:gridSpan w:val="3"/>
          </w:tcPr>
          <w:p w14:paraId="46FF3BEF" w14:textId="77777777" w:rsidR="00CB159E" w:rsidRPr="00886F12" w:rsidRDefault="00CB159E" w:rsidP="00865B2F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lastRenderedPageBreak/>
              <w:t>VERIFICATION BY CDS FACULTY COORDINATOR</w:t>
            </w:r>
          </w:p>
        </w:tc>
      </w:tr>
      <w:tr w:rsidR="00CB159E" w14:paraId="2CD7789F" w14:textId="77777777" w:rsidTr="00865B2F">
        <w:tc>
          <w:tcPr>
            <w:tcW w:w="7441" w:type="dxa"/>
          </w:tcPr>
          <w:p w14:paraId="6993C2F1" w14:textId="77777777" w:rsidR="00CB159E" w:rsidRPr="00CC4AF3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64AA846B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7CA6FA26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14:paraId="093EB7E0" w14:textId="77777777" w:rsidTr="00865B2F">
        <w:tc>
          <w:tcPr>
            <w:tcW w:w="9628" w:type="dxa"/>
            <w:gridSpan w:val="3"/>
          </w:tcPr>
          <w:p w14:paraId="613B2621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3532ACEF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74212AB5" w14:textId="5C5953FB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dmission:                                                                          </w:t>
            </w:r>
          </w:p>
          <w:p w14:paraId="3770527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B17C07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28874CA1" w14:textId="77777777" w:rsidR="00CB159E" w:rsidRPr="00BF70EA" w:rsidRDefault="00CB159E" w:rsidP="00D04A3E">
      <w:pPr>
        <w:rPr>
          <w:rFonts w:ascii="Arial Rounded MT Bold" w:hAnsi="Arial Rounded MT Bold" w:cs="Arial"/>
          <w:sz w:val="18"/>
          <w:szCs w:val="18"/>
        </w:rPr>
      </w:pPr>
    </w:p>
    <w:sectPr w:rsidR="00CB159E" w:rsidRPr="00BF70EA" w:rsidSect="009A6869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90503" w14:textId="77777777" w:rsidR="00FF1D0B" w:rsidRDefault="00FF1D0B" w:rsidP="00EC018A">
      <w:pPr>
        <w:spacing w:after="0" w:line="240" w:lineRule="auto"/>
      </w:pPr>
      <w:r>
        <w:separator/>
      </w:r>
    </w:p>
  </w:endnote>
  <w:endnote w:type="continuationSeparator" w:id="0">
    <w:p w14:paraId="4BDA807A" w14:textId="77777777" w:rsidR="00FF1D0B" w:rsidRDefault="00FF1D0B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7F491D" w14:textId="114E3B54" w:rsidR="005A449C" w:rsidRPr="005A449C" w:rsidRDefault="005A449C" w:rsidP="00CA233F">
    <w:pPr>
      <w:pStyle w:val="Footer"/>
      <w:jc w:val="center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5434F4">
      <w:rPr>
        <w:b/>
        <w:noProof/>
      </w:rPr>
      <w:t>9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5434F4">
      <w:rPr>
        <w:b/>
        <w:noProof/>
      </w:rPr>
      <w:t>9</w:t>
    </w:r>
    <w:r w:rsidRPr="005A449C">
      <w:rPr>
        <w:b/>
      </w:rPr>
      <w:fldChar w:fldCharType="end"/>
    </w:r>
  </w:p>
  <w:p w14:paraId="5B248AF1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623DB" w14:textId="77777777" w:rsidR="00FF1D0B" w:rsidRDefault="00FF1D0B" w:rsidP="00EC018A">
      <w:pPr>
        <w:spacing w:after="0" w:line="240" w:lineRule="auto"/>
      </w:pPr>
      <w:r>
        <w:separator/>
      </w:r>
    </w:p>
  </w:footnote>
  <w:footnote w:type="continuationSeparator" w:id="0">
    <w:p w14:paraId="56C197C2" w14:textId="77777777" w:rsidR="00FF1D0B" w:rsidRDefault="00FF1D0B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617BB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4D82083C" wp14:editId="1082C243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192C89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3739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3FE8"/>
    <w:multiLevelType w:val="hybridMultilevel"/>
    <w:tmpl w:val="E33E721E"/>
    <w:lvl w:ilvl="0" w:tplc="40090003">
      <w:start w:val="1"/>
      <w:numFmt w:val="bullet"/>
      <w:lvlText w:val="o"/>
      <w:lvlJc w:val="left"/>
      <w:pPr>
        <w:ind w:left="906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3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D405F"/>
    <w:multiLevelType w:val="hybridMultilevel"/>
    <w:tmpl w:val="1934346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B1325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05F70"/>
    <w:multiLevelType w:val="hybridMultilevel"/>
    <w:tmpl w:val="25D83DE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9721D"/>
    <w:multiLevelType w:val="hybridMultilevel"/>
    <w:tmpl w:val="0C3A7E9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117A7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24013"/>
    <w:multiLevelType w:val="hybridMultilevel"/>
    <w:tmpl w:val="C8A0557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E428E7"/>
    <w:multiLevelType w:val="hybridMultilevel"/>
    <w:tmpl w:val="A4E0D916"/>
    <w:lvl w:ilvl="0" w:tplc="40090003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1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F3319"/>
    <w:multiLevelType w:val="hybridMultilevel"/>
    <w:tmpl w:val="E42603AC"/>
    <w:lvl w:ilvl="0" w:tplc="40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14151A"/>
    <w:multiLevelType w:val="hybridMultilevel"/>
    <w:tmpl w:val="ACF6F7AC"/>
    <w:lvl w:ilvl="0" w:tplc="E550EDFE">
      <w:start w:val="1"/>
      <w:numFmt w:val="decimal"/>
      <w:lvlText w:val="%1."/>
      <w:lvlJc w:val="left"/>
      <w:pPr>
        <w:ind w:left="6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5" w:hanging="360"/>
      </w:pPr>
    </w:lvl>
    <w:lvl w:ilvl="2" w:tplc="0409001B" w:tentative="1">
      <w:start w:val="1"/>
      <w:numFmt w:val="lowerRoman"/>
      <w:lvlText w:val="%3."/>
      <w:lvlJc w:val="right"/>
      <w:pPr>
        <w:ind w:left="2065" w:hanging="180"/>
      </w:pPr>
    </w:lvl>
    <w:lvl w:ilvl="3" w:tplc="0409000F" w:tentative="1">
      <w:start w:val="1"/>
      <w:numFmt w:val="decimal"/>
      <w:lvlText w:val="%4."/>
      <w:lvlJc w:val="left"/>
      <w:pPr>
        <w:ind w:left="2785" w:hanging="360"/>
      </w:pPr>
    </w:lvl>
    <w:lvl w:ilvl="4" w:tplc="04090019" w:tentative="1">
      <w:start w:val="1"/>
      <w:numFmt w:val="lowerLetter"/>
      <w:lvlText w:val="%5."/>
      <w:lvlJc w:val="left"/>
      <w:pPr>
        <w:ind w:left="3505" w:hanging="360"/>
      </w:pPr>
    </w:lvl>
    <w:lvl w:ilvl="5" w:tplc="0409001B" w:tentative="1">
      <w:start w:val="1"/>
      <w:numFmt w:val="lowerRoman"/>
      <w:lvlText w:val="%6."/>
      <w:lvlJc w:val="right"/>
      <w:pPr>
        <w:ind w:left="4225" w:hanging="180"/>
      </w:pPr>
    </w:lvl>
    <w:lvl w:ilvl="6" w:tplc="0409000F" w:tentative="1">
      <w:start w:val="1"/>
      <w:numFmt w:val="decimal"/>
      <w:lvlText w:val="%7."/>
      <w:lvlJc w:val="left"/>
      <w:pPr>
        <w:ind w:left="4945" w:hanging="360"/>
      </w:pPr>
    </w:lvl>
    <w:lvl w:ilvl="7" w:tplc="04090019" w:tentative="1">
      <w:start w:val="1"/>
      <w:numFmt w:val="lowerLetter"/>
      <w:lvlText w:val="%8."/>
      <w:lvlJc w:val="left"/>
      <w:pPr>
        <w:ind w:left="5665" w:hanging="360"/>
      </w:pPr>
    </w:lvl>
    <w:lvl w:ilvl="8" w:tplc="0409001B" w:tentative="1">
      <w:start w:val="1"/>
      <w:numFmt w:val="lowerRoman"/>
      <w:lvlText w:val="%9."/>
      <w:lvlJc w:val="right"/>
      <w:pPr>
        <w:ind w:left="6385" w:hanging="180"/>
      </w:pPr>
    </w:lvl>
  </w:abstractNum>
  <w:abstractNum w:abstractNumId="17" w15:restartNumberingAfterBreak="0">
    <w:nsid w:val="456570AF"/>
    <w:multiLevelType w:val="hybridMultilevel"/>
    <w:tmpl w:val="7F42960E"/>
    <w:lvl w:ilvl="0" w:tplc="40090003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1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1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36493"/>
    <w:multiLevelType w:val="hybridMultilevel"/>
    <w:tmpl w:val="63343574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1" w15:restartNumberingAfterBreak="0">
    <w:nsid w:val="5137745A"/>
    <w:multiLevelType w:val="hybridMultilevel"/>
    <w:tmpl w:val="F2CABAC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EA3F70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B6006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03B40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B0764"/>
    <w:multiLevelType w:val="hybridMultilevel"/>
    <w:tmpl w:val="23C0EFF8"/>
    <w:lvl w:ilvl="0" w:tplc="4009000B">
      <w:start w:val="1"/>
      <w:numFmt w:val="bullet"/>
      <w:lvlText w:val=""/>
      <w:lvlJc w:val="left"/>
      <w:pPr>
        <w:ind w:left="9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6" w15:restartNumberingAfterBreak="0">
    <w:nsid w:val="6D7204CE"/>
    <w:multiLevelType w:val="multilevel"/>
    <w:tmpl w:val="F00E1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E420B1"/>
    <w:multiLevelType w:val="hybridMultilevel"/>
    <w:tmpl w:val="D6F4DCDE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8" w15:restartNumberingAfterBreak="0">
    <w:nsid w:val="742D3595"/>
    <w:multiLevelType w:val="hybridMultilevel"/>
    <w:tmpl w:val="BDB202BA"/>
    <w:lvl w:ilvl="0" w:tplc="4009000B">
      <w:start w:val="1"/>
      <w:numFmt w:val="bullet"/>
      <w:lvlText w:val=""/>
      <w:lvlJc w:val="left"/>
      <w:pPr>
        <w:ind w:left="13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abstractNum w:abstractNumId="29" w15:restartNumberingAfterBreak="0">
    <w:nsid w:val="74FA633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7D14D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BF1F59"/>
    <w:multiLevelType w:val="hybridMultilevel"/>
    <w:tmpl w:val="8FDC82A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8"/>
  </w:num>
  <w:num w:numId="4">
    <w:abstractNumId w:val="3"/>
  </w:num>
  <w:num w:numId="5">
    <w:abstractNumId w:val="7"/>
  </w:num>
  <w:num w:numId="6">
    <w:abstractNumId w:val="19"/>
  </w:num>
  <w:num w:numId="7">
    <w:abstractNumId w:val="13"/>
  </w:num>
  <w:num w:numId="8">
    <w:abstractNumId w:val="6"/>
  </w:num>
  <w:num w:numId="9">
    <w:abstractNumId w:val="5"/>
  </w:num>
  <w:num w:numId="10">
    <w:abstractNumId w:val="26"/>
  </w:num>
  <w:num w:numId="11">
    <w:abstractNumId w:val="10"/>
  </w:num>
  <w:num w:numId="12">
    <w:abstractNumId w:val="29"/>
  </w:num>
  <w:num w:numId="13">
    <w:abstractNumId w:val="22"/>
  </w:num>
  <w:num w:numId="14">
    <w:abstractNumId w:val="30"/>
  </w:num>
  <w:num w:numId="15">
    <w:abstractNumId w:val="8"/>
  </w:num>
  <w:num w:numId="16">
    <w:abstractNumId w:val="0"/>
  </w:num>
  <w:num w:numId="17">
    <w:abstractNumId w:val="25"/>
  </w:num>
  <w:num w:numId="18">
    <w:abstractNumId w:val="9"/>
  </w:num>
  <w:num w:numId="19">
    <w:abstractNumId w:val="20"/>
  </w:num>
  <w:num w:numId="20">
    <w:abstractNumId w:val="12"/>
  </w:num>
  <w:num w:numId="21">
    <w:abstractNumId w:val="23"/>
  </w:num>
  <w:num w:numId="22">
    <w:abstractNumId w:val="28"/>
  </w:num>
  <w:num w:numId="23">
    <w:abstractNumId w:val="31"/>
  </w:num>
  <w:num w:numId="24">
    <w:abstractNumId w:val="21"/>
  </w:num>
  <w:num w:numId="25">
    <w:abstractNumId w:val="11"/>
  </w:num>
  <w:num w:numId="26">
    <w:abstractNumId w:val="27"/>
  </w:num>
  <w:num w:numId="27">
    <w:abstractNumId w:val="17"/>
  </w:num>
  <w:num w:numId="28">
    <w:abstractNumId w:val="2"/>
  </w:num>
  <w:num w:numId="29">
    <w:abstractNumId w:val="14"/>
  </w:num>
  <w:num w:numId="30">
    <w:abstractNumId w:val="4"/>
  </w:num>
  <w:num w:numId="31">
    <w:abstractNumId w:val="24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5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AxMjM1NzQ2tTBX0lEKTi0uzszPAykwrQUAHo8SuCwAAAA=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5B36"/>
    <w:rsid w:val="000962D7"/>
    <w:rsid w:val="000A7E4E"/>
    <w:rsid w:val="000C1B91"/>
    <w:rsid w:val="000C593D"/>
    <w:rsid w:val="000D6B67"/>
    <w:rsid w:val="000F0A4F"/>
    <w:rsid w:val="0011078F"/>
    <w:rsid w:val="00114D0C"/>
    <w:rsid w:val="0012100E"/>
    <w:rsid w:val="00122D92"/>
    <w:rsid w:val="0013444B"/>
    <w:rsid w:val="00153C42"/>
    <w:rsid w:val="00161C2E"/>
    <w:rsid w:val="001660C6"/>
    <w:rsid w:val="00186760"/>
    <w:rsid w:val="00194107"/>
    <w:rsid w:val="00195170"/>
    <w:rsid w:val="001D345D"/>
    <w:rsid w:val="001F3C65"/>
    <w:rsid w:val="00203CA8"/>
    <w:rsid w:val="00211531"/>
    <w:rsid w:val="00246654"/>
    <w:rsid w:val="00247C8E"/>
    <w:rsid w:val="002649DE"/>
    <w:rsid w:val="0028034C"/>
    <w:rsid w:val="002A1530"/>
    <w:rsid w:val="002A2854"/>
    <w:rsid w:val="002A40A1"/>
    <w:rsid w:val="002B02DF"/>
    <w:rsid w:val="002B0785"/>
    <w:rsid w:val="002C5E46"/>
    <w:rsid w:val="002E191A"/>
    <w:rsid w:val="002E6850"/>
    <w:rsid w:val="00312493"/>
    <w:rsid w:val="003273E1"/>
    <w:rsid w:val="00354C60"/>
    <w:rsid w:val="00372C2F"/>
    <w:rsid w:val="00387F3F"/>
    <w:rsid w:val="003979E5"/>
    <w:rsid w:val="003C63A1"/>
    <w:rsid w:val="003D48B3"/>
    <w:rsid w:val="003E1F6B"/>
    <w:rsid w:val="003E5B0E"/>
    <w:rsid w:val="003F1D05"/>
    <w:rsid w:val="00430F22"/>
    <w:rsid w:val="00444D2D"/>
    <w:rsid w:val="004455D9"/>
    <w:rsid w:val="00450F28"/>
    <w:rsid w:val="00457BCD"/>
    <w:rsid w:val="00465A37"/>
    <w:rsid w:val="00466C79"/>
    <w:rsid w:val="004822B2"/>
    <w:rsid w:val="00495C2D"/>
    <w:rsid w:val="004A26A2"/>
    <w:rsid w:val="004A2D3E"/>
    <w:rsid w:val="004B5B30"/>
    <w:rsid w:val="004C20E3"/>
    <w:rsid w:val="004F78B4"/>
    <w:rsid w:val="00527C72"/>
    <w:rsid w:val="005434F4"/>
    <w:rsid w:val="005479E1"/>
    <w:rsid w:val="00551656"/>
    <w:rsid w:val="005804F7"/>
    <w:rsid w:val="00585D5B"/>
    <w:rsid w:val="005A056A"/>
    <w:rsid w:val="005A449C"/>
    <w:rsid w:val="005B05C2"/>
    <w:rsid w:val="005C47D0"/>
    <w:rsid w:val="005C4EAA"/>
    <w:rsid w:val="005C5846"/>
    <w:rsid w:val="005E4BB4"/>
    <w:rsid w:val="00631C5C"/>
    <w:rsid w:val="00636676"/>
    <w:rsid w:val="00644A38"/>
    <w:rsid w:val="00645F18"/>
    <w:rsid w:val="00657BB1"/>
    <w:rsid w:val="006977E8"/>
    <w:rsid w:val="006B20DD"/>
    <w:rsid w:val="006C2424"/>
    <w:rsid w:val="006C4D02"/>
    <w:rsid w:val="006E115B"/>
    <w:rsid w:val="006F0457"/>
    <w:rsid w:val="00715E17"/>
    <w:rsid w:val="00720B3E"/>
    <w:rsid w:val="007573BE"/>
    <w:rsid w:val="00764F43"/>
    <w:rsid w:val="007812B5"/>
    <w:rsid w:val="007D5592"/>
    <w:rsid w:val="007E23F7"/>
    <w:rsid w:val="007F022B"/>
    <w:rsid w:val="007F5A80"/>
    <w:rsid w:val="00825400"/>
    <w:rsid w:val="00827426"/>
    <w:rsid w:val="00854C0C"/>
    <w:rsid w:val="00860CC6"/>
    <w:rsid w:val="0086628A"/>
    <w:rsid w:val="008B1BDF"/>
    <w:rsid w:val="008C7ACD"/>
    <w:rsid w:val="008D338E"/>
    <w:rsid w:val="008D3A81"/>
    <w:rsid w:val="008E052F"/>
    <w:rsid w:val="008F29E8"/>
    <w:rsid w:val="00911A47"/>
    <w:rsid w:val="00933E9E"/>
    <w:rsid w:val="009369C3"/>
    <w:rsid w:val="00943116"/>
    <w:rsid w:val="00951EE7"/>
    <w:rsid w:val="009774ED"/>
    <w:rsid w:val="009A6869"/>
    <w:rsid w:val="009A7834"/>
    <w:rsid w:val="009A7A98"/>
    <w:rsid w:val="009F4D38"/>
    <w:rsid w:val="009F609A"/>
    <w:rsid w:val="009F6306"/>
    <w:rsid w:val="00A04834"/>
    <w:rsid w:val="00A17EE7"/>
    <w:rsid w:val="00A55F90"/>
    <w:rsid w:val="00A7497B"/>
    <w:rsid w:val="00A7655F"/>
    <w:rsid w:val="00A769A4"/>
    <w:rsid w:val="00AA32F1"/>
    <w:rsid w:val="00AA3683"/>
    <w:rsid w:val="00AB169A"/>
    <w:rsid w:val="00AC1C03"/>
    <w:rsid w:val="00AC2482"/>
    <w:rsid w:val="00AE4D04"/>
    <w:rsid w:val="00AE7FB7"/>
    <w:rsid w:val="00AF0776"/>
    <w:rsid w:val="00AF64F4"/>
    <w:rsid w:val="00B242C1"/>
    <w:rsid w:val="00B61154"/>
    <w:rsid w:val="00B67F60"/>
    <w:rsid w:val="00B7286D"/>
    <w:rsid w:val="00BB3603"/>
    <w:rsid w:val="00BB51E1"/>
    <w:rsid w:val="00BC7E28"/>
    <w:rsid w:val="00BD69A2"/>
    <w:rsid w:val="00BF5FD8"/>
    <w:rsid w:val="00BF70EA"/>
    <w:rsid w:val="00C065E5"/>
    <w:rsid w:val="00C22701"/>
    <w:rsid w:val="00C25448"/>
    <w:rsid w:val="00C61759"/>
    <w:rsid w:val="00C61B63"/>
    <w:rsid w:val="00C83F49"/>
    <w:rsid w:val="00C853A5"/>
    <w:rsid w:val="00CA233F"/>
    <w:rsid w:val="00CA790E"/>
    <w:rsid w:val="00CB159E"/>
    <w:rsid w:val="00CB7E44"/>
    <w:rsid w:val="00CC6ACA"/>
    <w:rsid w:val="00CE59DA"/>
    <w:rsid w:val="00CF0662"/>
    <w:rsid w:val="00CF6E60"/>
    <w:rsid w:val="00D04A3E"/>
    <w:rsid w:val="00D129E8"/>
    <w:rsid w:val="00D14489"/>
    <w:rsid w:val="00D15152"/>
    <w:rsid w:val="00D20136"/>
    <w:rsid w:val="00D20249"/>
    <w:rsid w:val="00D20939"/>
    <w:rsid w:val="00D2316E"/>
    <w:rsid w:val="00D36AEF"/>
    <w:rsid w:val="00D86F1A"/>
    <w:rsid w:val="00DC78E3"/>
    <w:rsid w:val="00DD0B81"/>
    <w:rsid w:val="00DD58B1"/>
    <w:rsid w:val="00DD63BC"/>
    <w:rsid w:val="00DE4AE7"/>
    <w:rsid w:val="00E02D30"/>
    <w:rsid w:val="00E22066"/>
    <w:rsid w:val="00E23D90"/>
    <w:rsid w:val="00E706D6"/>
    <w:rsid w:val="00E95C9B"/>
    <w:rsid w:val="00EB24FF"/>
    <w:rsid w:val="00EB70E8"/>
    <w:rsid w:val="00EC018A"/>
    <w:rsid w:val="00EC40C6"/>
    <w:rsid w:val="00EE0FC3"/>
    <w:rsid w:val="00F21AAA"/>
    <w:rsid w:val="00F30714"/>
    <w:rsid w:val="00F30D3D"/>
    <w:rsid w:val="00F311AF"/>
    <w:rsid w:val="00F33299"/>
    <w:rsid w:val="00F37B7F"/>
    <w:rsid w:val="00F4317B"/>
    <w:rsid w:val="00F776F8"/>
    <w:rsid w:val="00F77768"/>
    <w:rsid w:val="00F9033A"/>
    <w:rsid w:val="00F94A6F"/>
    <w:rsid w:val="00FB281D"/>
    <w:rsid w:val="00FC3FC6"/>
    <w:rsid w:val="00FD340A"/>
    <w:rsid w:val="00FD5AC7"/>
    <w:rsid w:val="00FE1059"/>
    <w:rsid w:val="00FE5204"/>
    <w:rsid w:val="00FF1D0B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5D508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paragraph" w:customStyle="1" w:styleId="xmsolistparagraph">
    <w:name w:val="x_msolistparagraph"/>
    <w:basedOn w:val="Normal"/>
    <w:rsid w:val="008D338E"/>
    <w:pPr>
      <w:spacing w:after="0" w:line="240" w:lineRule="auto"/>
    </w:pPr>
    <w:rPr>
      <w:rFonts w:ascii="Calibri" w:hAnsi="Calibri" w:cs="Calibri"/>
      <w:lang w:eastAsia="en-IN"/>
    </w:rPr>
  </w:style>
  <w:style w:type="paragraph" w:styleId="Revision">
    <w:name w:val="Revision"/>
    <w:hidden/>
    <w:uiPriority w:val="99"/>
    <w:semiHidden/>
    <w:rsid w:val="003D48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9</Pages>
  <Words>1665</Words>
  <Characters>94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40</cp:revision>
  <dcterms:created xsi:type="dcterms:W3CDTF">2021-07-23T13:04:00Z</dcterms:created>
  <dcterms:modified xsi:type="dcterms:W3CDTF">2024-01-30T08:55:00Z</dcterms:modified>
</cp:coreProperties>
</file>